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F1E50B" w14:textId="77777777" w:rsidR="00427BC8" w:rsidRPr="006A4A71" w:rsidRDefault="00AA1C57">
      <w:pPr>
        <w:pStyle w:val="Titel"/>
        <w:rPr>
          <w:lang w:val="en-GB"/>
        </w:rPr>
      </w:pPr>
      <w:r w:rsidRPr="006A4A71">
        <w:rPr>
          <w:lang w:val="en-GB"/>
        </w:rPr>
        <w:t>Com_qual_v1</w:t>
      </w:r>
    </w:p>
    <w:p w14:paraId="16ECC644" w14:textId="77777777" w:rsidR="00427BC8" w:rsidRPr="006A4A71" w:rsidRDefault="00AA1C57">
      <w:pPr>
        <w:pStyle w:val="Author"/>
        <w:rPr>
          <w:lang w:val="en-GB"/>
        </w:rPr>
      </w:pPr>
      <w:r w:rsidRPr="006A4A71">
        <w:rPr>
          <w:lang w:val="en-GB"/>
        </w:rPr>
        <w:t>Sina Özdemir</w:t>
      </w:r>
      <w:r>
        <w:rPr>
          <w:rStyle w:val="Funotenzeichen"/>
        </w:rPr>
        <w:footnoteReference w:id="1"/>
      </w:r>
    </w:p>
    <w:p w14:paraId="147EEE81" w14:textId="77777777" w:rsidR="00427BC8" w:rsidRDefault="00AA1C57">
      <w:pPr>
        <w:pStyle w:val="Author"/>
      </w:pPr>
      <w:r>
        <w:t>Christian Rauh</w:t>
      </w:r>
      <w:r>
        <w:rPr>
          <w:rStyle w:val="Funotenzeichen"/>
        </w:rPr>
        <w:footnoteReference w:id="2"/>
      </w:r>
    </w:p>
    <w:p w14:paraId="64908F7F" w14:textId="77777777" w:rsidR="00427BC8" w:rsidRDefault="00AA1C57">
      <w:pPr>
        <w:pStyle w:val="Datum"/>
      </w:pPr>
      <w:r>
        <w:t>5/14/2021</w:t>
      </w:r>
    </w:p>
    <w:p w14:paraId="18DDE3AA" w14:textId="77777777" w:rsidR="00427BC8" w:rsidRDefault="00AA1C57">
      <w:pPr>
        <w:pStyle w:val="berschrift1"/>
      </w:pPr>
      <w:bookmarkStart w:id="0" w:name="introduction"/>
      <w:r>
        <w:t>Introduction</w:t>
      </w:r>
    </w:p>
    <w:p w14:paraId="1373B326" w14:textId="77777777" w:rsidR="00427BC8" w:rsidRDefault="00AA1C57">
      <w:pPr>
        <w:pStyle w:val="berschrift2"/>
      </w:pPr>
      <w:bookmarkStart w:id="1" w:name="para-1"/>
      <w:r>
        <w:t>Para 1:</w:t>
      </w:r>
    </w:p>
    <w:p w14:paraId="58AC69BB" w14:textId="77777777" w:rsidR="00427BC8" w:rsidRDefault="00AA1C57">
      <w:pPr>
        <w:pStyle w:val="Compact"/>
        <w:numPr>
          <w:ilvl w:val="0"/>
          <w:numId w:val="2"/>
        </w:numPr>
      </w:pPr>
      <w:r>
        <w:t>the EU is irreversably policitised. Its legitimacy is challenged on many fronts</w:t>
      </w:r>
    </w:p>
    <w:p w14:paraId="69611C39" w14:textId="77777777" w:rsidR="00427BC8" w:rsidRDefault="00AA1C57">
      <w:pPr>
        <w:pStyle w:val="berschrift2"/>
      </w:pPr>
      <w:bookmarkStart w:id="2" w:name="para-2"/>
      <w:bookmarkEnd w:id="1"/>
      <w:r>
        <w:t>Para 2:</w:t>
      </w:r>
    </w:p>
    <w:p w14:paraId="4D84A91F" w14:textId="77777777" w:rsidR="00427BC8" w:rsidRDefault="00AA1C57">
      <w:pPr>
        <w:pStyle w:val="Compact"/>
        <w:numPr>
          <w:ilvl w:val="0"/>
          <w:numId w:val="3"/>
        </w:numPr>
      </w:pPr>
      <w:r>
        <w:t>The EU has internal and external problems with communicating its legitimacy</w:t>
      </w:r>
    </w:p>
    <w:p w14:paraId="7558F21C" w14:textId="77777777" w:rsidR="00427BC8" w:rsidRDefault="00AA1C57">
      <w:pPr>
        <w:pStyle w:val="berschrift2"/>
      </w:pPr>
      <w:bookmarkStart w:id="3" w:name="para-3"/>
      <w:bookmarkEnd w:id="2"/>
      <w:r>
        <w:t>Para 3:</w:t>
      </w:r>
    </w:p>
    <w:p w14:paraId="704D12EE" w14:textId="77777777" w:rsidR="00427BC8" w:rsidRDefault="00AA1C57">
      <w:pPr>
        <w:pStyle w:val="Compact"/>
        <w:numPr>
          <w:ilvl w:val="0"/>
          <w:numId w:val="4"/>
        </w:numPr>
      </w:pPr>
      <w:r>
        <w:t>Social media offers unique solutions to external communication problems</w:t>
      </w:r>
    </w:p>
    <w:p w14:paraId="57DC30EA" w14:textId="77777777" w:rsidR="00427BC8" w:rsidRDefault="00AA1C57">
      <w:pPr>
        <w:pStyle w:val="berschrift2"/>
      </w:pPr>
      <w:bookmarkStart w:id="4" w:name="para-4"/>
      <w:bookmarkEnd w:id="3"/>
      <w:r>
        <w:t>Para 4:</w:t>
      </w:r>
    </w:p>
    <w:p w14:paraId="354D75F9" w14:textId="77777777" w:rsidR="00427BC8" w:rsidRDefault="00AA1C57">
      <w:pPr>
        <w:pStyle w:val="Compact"/>
        <w:numPr>
          <w:ilvl w:val="0"/>
          <w:numId w:val="5"/>
        </w:numPr>
      </w:pPr>
      <w:r>
        <w:t>What we do in the article</w:t>
      </w:r>
    </w:p>
    <w:p w14:paraId="77B399AF" w14:textId="77777777" w:rsidR="00427BC8" w:rsidRDefault="00AA1C57">
      <w:pPr>
        <w:pStyle w:val="berschrift2"/>
      </w:pPr>
      <w:bookmarkStart w:id="5" w:name="para-5"/>
      <w:bookmarkEnd w:id="4"/>
      <w:r>
        <w:t>Para 5:</w:t>
      </w:r>
    </w:p>
    <w:p w14:paraId="401BD2AC" w14:textId="77777777" w:rsidR="00427BC8" w:rsidRDefault="00AA1C57">
      <w:pPr>
        <w:pStyle w:val="Compact"/>
        <w:numPr>
          <w:ilvl w:val="0"/>
          <w:numId w:val="6"/>
        </w:numPr>
      </w:pPr>
      <w:r>
        <w:t>Organization of the article</w:t>
      </w:r>
    </w:p>
    <w:p w14:paraId="066DF352" w14:textId="77777777" w:rsidR="00427BC8" w:rsidRDefault="00AA1C57">
      <w:pPr>
        <w:pStyle w:val="berschrift1"/>
      </w:pPr>
      <w:bookmarkStart w:id="6" w:name="legitimacy-deficit-of-the-eu"/>
      <w:bookmarkEnd w:id="0"/>
      <w:bookmarkEnd w:id="5"/>
      <w:r>
        <w:t>Legitimacy deficit of the EU</w:t>
      </w:r>
    </w:p>
    <w:p w14:paraId="431C344E" w14:textId="77777777" w:rsidR="00427BC8" w:rsidRDefault="00AA1C57">
      <w:pPr>
        <w:pStyle w:val="berschrift2"/>
      </w:pPr>
      <w:bookmarkStart w:id="7" w:name="para-1-1"/>
      <w:r>
        <w:t>Para 1:</w:t>
      </w:r>
    </w:p>
    <w:p w14:paraId="2C0F71EC" w14:textId="77777777" w:rsidR="00427BC8" w:rsidRDefault="00AA1C57">
      <w:pPr>
        <w:pStyle w:val="Compact"/>
        <w:numPr>
          <w:ilvl w:val="0"/>
          <w:numId w:val="7"/>
        </w:numPr>
      </w:pPr>
      <w:r>
        <w:t>Introduction: what kind of legitimacy problem</w:t>
      </w:r>
    </w:p>
    <w:p w14:paraId="67923F8D" w14:textId="77777777" w:rsidR="00427BC8" w:rsidRDefault="00AA1C57">
      <w:pPr>
        <w:pStyle w:val="berschrift2"/>
      </w:pPr>
      <w:bookmarkStart w:id="8" w:name="para-2-1"/>
      <w:bookmarkEnd w:id="7"/>
      <w:r>
        <w:t>Para 2:</w:t>
      </w:r>
    </w:p>
    <w:p w14:paraId="709CF5BD" w14:textId="77777777" w:rsidR="00427BC8" w:rsidRDefault="00AA1C57">
      <w:pPr>
        <w:pStyle w:val="Compact"/>
        <w:numPr>
          <w:ilvl w:val="0"/>
          <w:numId w:val="8"/>
        </w:numPr>
      </w:pPr>
      <w:r>
        <w:t>Legitimacy deficit: input legitimacy</w:t>
      </w:r>
    </w:p>
    <w:p w14:paraId="508C349E" w14:textId="77777777" w:rsidR="00427BC8" w:rsidRDefault="00AA1C57">
      <w:pPr>
        <w:pStyle w:val="berschrift2"/>
      </w:pPr>
      <w:bookmarkStart w:id="9" w:name="para-3-1"/>
      <w:bookmarkEnd w:id="8"/>
      <w:r>
        <w:t>Para 3:</w:t>
      </w:r>
    </w:p>
    <w:p w14:paraId="2DCB6D0A" w14:textId="77777777" w:rsidR="00427BC8" w:rsidRDefault="00AA1C57">
      <w:pPr>
        <w:pStyle w:val="Compact"/>
        <w:numPr>
          <w:ilvl w:val="0"/>
          <w:numId w:val="9"/>
        </w:numPr>
      </w:pPr>
      <w:r>
        <w:t>Legitimacy deficit: output legitimacy</w:t>
      </w:r>
    </w:p>
    <w:p w14:paraId="7022D1BA" w14:textId="77777777" w:rsidR="00427BC8" w:rsidRDefault="00AA1C57">
      <w:pPr>
        <w:pStyle w:val="berschrift2"/>
      </w:pPr>
      <w:bookmarkStart w:id="10" w:name="para-3-2"/>
      <w:bookmarkEnd w:id="9"/>
      <w:r>
        <w:lastRenderedPageBreak/>
        <w:t>Para 3:</w:t>
      </w:r>
    </w:p>
    <w:p w14:paraId="02D4B626" w14:textId="77777777" w:rsidR="00427BC8" w:rsidRDefault="00AA1C57">
      <w:pPr>
        <w:pStyle w:val="Compact"/>
        <w:numPr>
          <w:ilvl w:val="0"/>
          <w:numId w:val="10"/>
        </w:numPr>
      </w:pPr>
      <w:r>
        <w:t>Legitimacy deficit: throughput legitimacy</w:t>
      </w:r>
    </w:p>
    <w:p w14:paraId="355C80BC" w14:textId="77777777" w:rsidR="00427BC8" w:rsidRDefault="00AA1C57">
      <w:pPr>
        <w:pStyle w:val="berschrift2"/>
      </w:pPr>
      <w:bookmarkStart w:id="11" w:name="para-4-1"/>
      <w:bookmarkEnd w:id="10"/>
      <w:r>
        <w:t>Para 4:</w:t>
      </w:r>
    </w:p>
    <w:p w14:paraId="38C3773A" w14:textId="77777777" w:rsidR="00427BC8" w:rsidRDefault="00AA1C57">
      <w:pPr>
        <w:pStyle w:val="Compact"/>
        <w:numPr>
          <w:ilvl w:val="0"/>
          <w:numId w:val="11"/>
        </w:numPr>
      </w:pPr>
      <w:r>
        <w:t>Legitimacy deficit: communication deficit</w:t>
      </w:r>
    </w:p>
    <w:p w14:paraId="3DC1CF20" w14:textId="77777777" w:rsidR="00427BC8" w:rsidRDefault="00AA1C57">
      <w:pPr>
        <w:pStyle w:val="berschrift1"/>
      </w:pPr>
      <w:bookmarkStart w:id="12" w:name="X91f2997adf86e8cbc6f00792196581c4c1db04a"/>
      <w:bookmarkEnd w:id="6"/>
      <w:bookmarkEnd w:id="11"/>
      <w:r>
        <w:t>Public communication and the EU’s legitimacy</w:t>
      </w:r>
    </w:p>
    <w:p w14:paraId="4F33DD69" w14:textId="77777777" w:rsidR="00427BC8" w:rsidRDefault="00AA1C57">
      <w:pPr>
        <w:pStyle w:val="berschrift2"/>
      </w:pPr>
      <w:bookmarkStart w:id="13" w:name="para-1-2"/>
      <w:r>
        <w:t>Para 1:</w:t>
      </w:r>
    </w:p>
    <w:p w14:paraId="13C1D65F" w14:textId="77777777" w:rsidR="00427BC8" w:rsidRDefault="00AA1C57">
      <w:pPr>
        <w:pStyle w:val="Compact"/>
        <w:numPr>
          <w:ilvl w:val="0"/>
          <w:numId w:val="12"/>
        </w:numPr>
      </w:pPr>
      <w:r>
        <w:t>Communication deficit: internal problems</w:t>
      </w:r>
    </w:p>
    <w:p w14:paraId="0E49AA18" w14:textId="77777777" w:rsidR="00427BC8" w:rsidRDefault="00AA1C57">
      <w:pPr>
        <w:pStyle w:val="berschrift2"/>
      </w:pPr>
      <w:bookmarkStart w:id="14" w:name="para-2-2"/>
      <w:bookmarkEnd w:id="13"/>
      <w:r>
        <w:t>Para 2:</w:t>
      </w:r>
    </w:p>
    <w:p w14:paraId="3B0F1B4F" w14:textId="77777777" w:rsidR="00427BC8" w:rsidRDefault="00AA1C57">
      <w:pPr>
        <w:pStyle w:val="Compact"/>
        <w:numPr>
          <w:ilvl w:val="0"/>
          <w:numId w:val="13"/>
        </w:numPr>
      </w:pPr>
      <w:r>
        <w:t>Communication deficit: external problems</w:t>
      </w:r>
    </w:p>
    <w:p w14:paraId="4D976F34" w14:textId="77777777" w:rsidR="00427BC8" w:rsidRDefault="00AA1C57">
      <w:pPr>
        <w:pStyle w:val="berschrift2"/>
      </w:pPr>
      <w:bookmarkStart w:id="15" w:name="para-3-3"/>
      <w:bookmarkEnd w:id="14"/>
      <w:r>
        <w:t>Para 3:</w:t>
      </w:r>
    </w:p>
    <w:p w14:paraId="4591FEFF" w14:textId="77777777" w:rsidR="00427BC8" w:rsidRDefault="00AA1C57">
      <w:pPr>
        <w:pStyle w:val="Compact"/>
        <w:numPr>
          <w:ilvl w:val="0"/>
          <w:numId w:val="14"/>
        </w:numPr>
      </w:pPr>
      <w:r>
        <w:t>Attempts at remedying communication deficit</w:t>
      </w:r>
    </w:p>
    <w:p w14:paraId="0CF06610" w14:textId="77777777" w:rsidR="00427BC8" w:rsidRDefault="00AA1C57">
      <w:pPr>
        <w:pStyle w:val="berschrift2"/>
      </w:pPr>
      <w:bookmarkStart w:id="16" w:name="para-4-2"/>
      <w:bookmarkEnd w:id="15"/>
      <w:r>
        <w:t>Para 4:</w:t>
      </w:r>
    </w:p>
    <w:p w14:paraId="7D883D17" w14:textId="77777777" w:rsidR="00427BC8" w:rsidRDefault="00AA1C57">
      <w:pPr>
        <w:numPr>
          <w:ilvl w:val="0"/>
          <w:numId w:val="15"/>
        </w:numPr>
      </w:pPr>
      <w:r>
        <w:t>How can public communication via social media help with legitimacy deficit</w:t>
      </w:r>
    </w:p>
    <w:p w14:paraId="6E9C8DEB" w14:textId="77777777" w:rsidR="00427BC8" w:rsidRDefault="00AA1C57">
      <w:pPr>
        <w:numPr>
          <w:ilvl w:val="1"/>
          <w:numId w:val="16"/>
        </w:numPr>
      </w:pPr>
      <w:r>
        <w:t>Meritocratic legitimacy (Meyer 1999)</w:t>
      </w:r>
    </w:p>
    <w:p w14:paraId="06FD663D" w14:textId="77777777" w:rsidR="00427BC8" w:rsidRDefault="00AA1C57">
      <w:pPr>
        <w:numPr>
          <w:ilvl w:val="1"/>
          <w:numId w:val="16"/>
        </w:numPr>
      </w:pPr>
      <w:r>
        <w:t>SoMe: direct communication with citizens, thus a solution to external communication problems</w:t>
      </w:r>
    </w:p>
    <w:p w14:paraId="4247DAFF" w14:textId="77777777" w:rsidR="00427BC8" w:rsidRDefault="00AA1C57">
      <w:pPr>
        <w:numPr>
          <w:ilvl w:val="1"/>
          <w:numId w:val="16"/>
        </w:numPr>
      </w:pPr>
      <w:r>
        <w:t>Volume: telling what the EU does helps with output legitimacy</w:t>
      </w:r>
    </w:p>
    <w:p w14:paraId="59A94240" w14:textId="77777777" w:rsidR="00427BC8" w:rsidRDefault="00AA1C57">
      <w:pPr>
        <w:numPr>
          <w:ilvl w:val="1"/>
          <w:numId w:val="16"/>
        </w:numPr>
      </w:pPr>
      <w:r>
        <w:t>Ease-of-reade: makes the EU politics comprehensible</w:t>
      </w:r>
    </w:p>
    <w:p w14:paraId="4D5F7461" w14:textId="77777777" w:rsidR="00427BC8" w:rsidRDefault="00AA1C57">
      <w:pPr>
        <w:numPr>
          <w:ilvl w:val="1"/>
          <w:numId w:val="16"/>
        </w:numPr>
      </w:pPr>
      <w:r>
        <w:t>Interactivity: build connection with the audience so that audience feels heard</w:t>
      </w:r>
    </w:p>
    <w:p w14:paraId="620092FD" w14:textId="77777777" w:rsidR="00427BC8" w:rsidRDefault="00AA1C57">
      <w:pPr>
        <w:numPr>
          <w:ilvl w:val="1"/>
          <w:numId w:val="16"/>
        </w:numPr>
      </w:pPr>
      <w:r>
        <w:t>Political responsiblity reporting: Helps with transparency, because now the audience knows who is responsible for what</w:t>
      </w:r>
    </w:p>
    <w:p w14:paraId="4B13E760" w14:textId="26FF6A67" w:rsidR="00427BC8" w:rsidRDefault="00AA1C57">
      <w:pPr>
        <w:pStyle w:val="berschrift1"/>
      </w:pPr>
      <w:bookmarkStart w:id="17" w:name="data-and-method"/>
      <w:bookmarkEnd w:id="12"/>
      <w:bookmarkEnd w:id="16"/>
      <w:r>
        <w:t>Data</w:t>
      </w:r>
      <w:r w:rsidR="00A3260D">
        <w:t xml:space="preserve"> collection</w:t>
      </w:r>
    </w:p>
    <w:p w14:paraId="55A02431" w14:textId="6997CDB8" w:rsidR="00427BC8" w:rsidRDefault="00A3260D">
      <w:pPr>
        <w:pStyle w:val="berschrift2"/>
      </w:pPr>
      <w:bookmarkStart w:id="18" w:name="data"/>
      <w:r>
        <w:t>Supranational tweets and relevant benchmarks</w:t>
      </w:r>
    </w:p>
    <w:p w14:paraId="72633EEA" w14:textId="2BD32B3F" w:rsidR="006A4A71" w:rsidRDefault="006A4A71" w:rsidP="007549D9">
      <w:pPr>
        <w:pStyle w:val="FirstParagraph"/>
        <w:jc w:val="both"/>
      </w:pPr>
      <w:r>
        <w:t xml:space="preserve">To study supranational communication on </w:t>
      </w:r>
      <w:commentRangeStart w:id="19"/>
      <w:r>
        <w:t>Twitter</w:t>
      </w:r>
      <w:commentRangeEnd w:id="19"/>
      <w:r w:rsidR="007549D9">
        <w:rPr>
          <w:rStyle w:val="Kommentarzeichen"/>
        </w:rPr>
        <w:commentReference w:id="19"/>
      </w:r>
      <w:r w:rsidR="00DC6735">
        <w:t>,</w:t>
      </w:r>
      <w:r>
        <w:t xml:space="preserve"> our data collection starts with identifying the population of relevant accounts. Our selection follows two basic consideratio</w:t>
      </w:r>
      <w:r w:rsidR="007549D9">
        <w:t xml:space="preserve">ns. </w:t>
      </w:r>
      <w:r>
        <w:t>First</w:t>
      </w:r>
      <w:r w:rsidR="007549D9">
        <w:t>ly</w:t>
      </w:r>
      <w:r>
        <w:t xml:space="preserve">, </w:t>
      </w:r>
      <w:r>
        <w:t xml:space="preserve">we want </w:t>
      </w:r>
      <w:r w:rsidR="007549D9">
        <w:t xml:space="preserve">to gain a clear picture of </w:t>
      </w:r>
      <w:r w:rsidR="007549D9">
        <w:t>the EU’s public communication as a polity</w:t>
      </w:r>
      <w:r w:rsidR="007549D9">
        <w:t xml:space="preserve"> </w:t>
      </w:r>
      <w:r w:rsidR="007549D9">
        <w:t>[CITATION HERE]</w:t>
      </w:r>
      <w:r w:rsidR="00DC6735">
        <w:t>.</w:t>
      </w:r>
      <w:r w:rsidR="007549D9">
        <w:t xml:space="preserve"> </w:t>
      </w:r>
      <w:r w:rsidR="00DC6735">
        <w:t>T</w:t>
      </w:r>
      <w:r w:rsidR="007549D9">
        <w:t xml:space="preserve">he accounts we analyze should </w:t>
      </w:r>
      <w:r w:rsidR="00DC6735">
        <w:t xml:space="preserve">thus </w:t>
      </w:r>
      <w:r w:rsidR="007549D9">
        <w:t>c</w:t>
      </w:r>
      <w:r>
        <w:t>ollectively reflect</w:t>
      </w:r>
      <w:r w:rsidR="007549D9">
        <w:t xml:space="preserve"> the</w:t>
      </w:r>
      <w:r>
        <w:t xml:space="preserve"> branches of the EU that exercise political authority</w:t>
      </w:r>
      <w:r w:rsidR="007549D9">
        <w:t xml:space="preserve"> (in the sense of taking or </w:t>
      </w:r>
      <w:r w:rsidR="00DC6735">
        <w:t xml:space="preserve">at least </w:t>
      </w:r>
      <w:r w:rsidR="007549D9">
        <w:t>contributing to collective decision-making</w:t>
      </w:r>
      <w:r w:rsidR="00DC6735">
        <w:t xml:space="preserve"> in the supranational polity</w:t>
      </w:r>
      <w:r w:rsidR="007549D9">
        <w:t>)</w:t>
      </w:r>
      <w:r>
        <w:t xml:space="preserve">. Secondly, extant research </w:t>
      </w:r>
      <w:r w:rsidR="007549D9">
        <w:t>highlights</w:t>
      </w:r>
      <w:r>
        <w:t xml:space="preserve"> that </w:t>
      </w:r>
      <w:r w:rsidR="007549D9">
        <w:t xml:space="preserve">especially the </w:t>
      </w:r>
      <w:r>
        <w:t>executive branches of the EU (i.e</w:t>
      </w:r>
      <w:r w:rsidR="007549D9">
        <w:t>.</w:t>
      </w:r>
      <w:r>
        <w:t xml:space="preserve"> </w:t>
      </w:r>
      <w:r w:rsidR="00DC6735">
        <w:t xml:space="preserve">the </w:t>
      </w:r>
      <w:r>
        <w:t>supranational institutions</w:t>
      </w:r>
      <w:r w:rsidR="00DC6735">
        <w:t xml:space="preserve"> in the narrow </w:t>
      </w:r>
      <w:r w:rsidR="00DC6735">
        <w:lastRenderedPageBreak/>
        <w:t>sense</w:t>
      </w:r>
      <w:r>
        <w:t>) such as the Commission and the ECB</w:t>
      </w:r>
      <w:r w:rsidR="007549D9">
        <w:t xml:space="preserve"> for example</w:t>
      </w:r>
      <w:r>
        <w:t xml:space="preserve">, are often the core subjects of </w:t>
      </w:r>
      <w:r w:rsidR="007549D9">
        <w:t xml:space="preserve">EU </w:t>
      </w:r>
      <w:r>
        <w:t xml:space="preserve">politicization in national media. </w:t>
      </w:r>
      <w:r w:rsidR="00DC6735">
        <w:t>I</w:t>
      </w:r>
      <w:r>
        <w:t xml:space="preserve">t is often </w:t>
      </w:r>
      <w:r w:rsidR="007549D9">
        <w:t>the</w:t>
      </w:r>
      <w:r>
        <w:t xml:space="preserve"> institutional legitimacy </w:t>
      </w:r>
      <w:r w:rsidR="007549D9">
        <w:t xml:space="preserve">of executive EU actors </w:t>
      </w:r>
      <w:r>
        <w:t xml:space="preserve">that is questioned and equated with the overall </w:t>
      </w:r>
      <w:r w:rsidR="007549D9">
        <w:t xml:space="preserve">EU </w:t>
      </w:r>
      <w:r>
        <w:t>legitimacy in mind</w:t>
      </w:r>
      <w:r w:rsidR="007549D9">
        <w:t xml:space="preserve">s of citizens </w:t>
      </w:r>
      <w:commentRangeStart w:id="20"/>
      <w:r>
        <w:t>[@Silvia2021</w:t>
      </w:r>
      <w:commentRangeEnd w:id="20"/>
      <w:r w:rsidR="007549D9">
        <w:rPr>
          <w:rStyle w:val="Kommentarzeichen"/>
        </w:rPr>
        <w:commentReference w:id="20"/>
      </w:r>
      <w:r>
        <w:t>].</w:t>
      </w:r>
    </w:p>
    <w:p w14:paraId="345737CF" w14:textId="65492B8E" w:rsidR="002C1FF7" w:rsidRDefault="0006344E" w:rsidP="00B22A1C">
      <w:pPr>
        <w:pStyle w:val="Textkrper"/>
        <w:jc w:val="both"/>
      </w:pPr>
      <w:r>
        <w:t xml:space="preserve">Accordingly, we identified </w:t>
      </w:r>
      <w:r w:rsidR="00B22A1C">
        <w:t>the</w:t>
      </w:r>
      <w:r>
        <w:t xml:space="preserve"> Twitter accounts of the EU’ supranational institutions </w:t>
      </w:r>
      <w:r w:rsidR="00B22A1C">
        <w:t xml:space="preserve">(e.g. </w:t>
      </w:r>
      <w:r w:rsidR="00DC6735">
        <w:t>@</w:t>
      </w:r>
      <w:r w:rsidR="00DC6735" w:rsidRPr="00DC6735">
        <w:t>EU_Commission</w:t>
      </w:r>
      <w:r w:rsidR="00B22A1C">
        <w:t>), their sub-branches (</w:t>
      </w:r>
      <w:r w:rsidR="00DC6735">
        <w:t xml:space="preserve">e.g. </w:t>
      </w:r>
      <w:r w:rsidR="00DC6735" w:rsidRPr="00DC6735">
        <w:rPr>
          <w:i/>
        </w:rPr>
        <w:t>@</w:t>
      </w:r>
      <w:r w:rsidR="00DC6735" w:rsidRPr="00DC6735">
        <w:rPr>
          <w:i/>
        </w:rPr>
        <w:t>EUHomeAffairs</w:t>
      </w:r>
      <w:r w:rsidR="00B22A1C">
        <w:t>) and dedicated EU agencies (</w:t>
      </w:r>
      <w:r w:rsidR="00DC6735">
        <w:t xml:space="preserve">e.g. </w:t>
      </w:r>
      <w:r w:rsidR="00DC6735" w:rsidRPr="00DC6735">
        <w:rPr>
          <w:i/>
        </w:rPr>
        <w:t>@Frontex</w:t>
      </w:r>
      <w:r w:rsidR="00B22A1C">
        <w:t>), as well as the personal accounts of the individuals heading these institutions such as Commissioners</w:t>
      </w:r>
      <w:r w:rsidR="002B0B49">
        <w:t xml:space="preserve"> (e.g. </w:t>
      </w:r>
      <w:r w:rsidR="002B0B49" w:rsidRPr="002B0B49">
        <w:rPr>
          <w:rStyle w:val="css-901oao"/>
          <w:i/>
        </w:rPr>
        <w:t>@TimmermansEU</w:t>
      </w:r>
      <w:r w:rsidR="002B0B49">
        <w:rPr>
          <w:rStyle w:val="css-901oao"/>
        </w:rPr>
        <w:t>)</w:t>
      </w:r>
      <w:r w:rsidR="00B22A1C">
        <w:t>, Director-Generals</w:t>
      </w:r>
      <w:r w:rsidR="002B0B49">
        <w:t xml:space="preserve"> (e.g. </w:t>
      </w:r>
      <w:r w:rsidR="002B0B49" w:rsidRPr="002B0B49">
        <w:rPr>
          <w:rStyle w:val="css-901oao"/>
          <w:i/>
        </w:rPr>
        <w:t>@lemaitre_eu</w:t>
      </w:r>
      <w:r w:rsidR="002B0B49">
        <w:rPr>
          <w:rStyle w:val="css-901oao"/>
        </w:rPr>
        <w:t>)</w:t>
      </w:r>
      <w:r w:rsidR="00B22A1C">
        <w:t xml:space="preserve">, or agency </w:t>
      </w:r>
      <w:r w:rsidR="002B0B49">
        <w:t xml:space="preserve">heads </w:t>
      </w:r>
      <w:r w:rsidR="00B22A1C">
        <w:t>(</w:t>
      </w:r>
      <w:r w:rsidR="002B0B49">
        <w:t xml:space="preserve">e.g. </w:t>
      </w:r>
      <w:commentRangeStart w:id="21"/>
      <w:r w:rsidR="002B0B49">
        <w:t>@</w:t>
      </w:r>
      <w:r w:rsidR="002B0B49" w:rsidRPr="002B0B49">
        <w:t>stefanomanservi</w:t>
      </w:r>
      <w:commentRangeEnd w:id="21"/>
      <w:r w:rsidR="002B0B49">
        <w:rPr>
          <w:rStyle w:val="Kommentarzeichen"/>
        </w:rPr>
        <w:commentReference w:id="21"/>
      </w:r>
      <w:r w:rsidR="00B22A1C">
        <w:t xml:space="preserve">). Including only accounts that are verified by Twitter to be actually owned by the person or organization </w:t>
      </w:r>
      <w:r w:rsidR="002C1FF7">
        <w:t>they</w:t>
      </w:r>
      <w:r w:rsidR="00B22A1C">
        <w:t xml:space="preserve"> claim to represent (as indicated by the blue check mark badge on the platform), we end up with </w:t>
      </w:r>
      <w:r w:rsidR="00B22A1C" w:rsidRPr="002C1FF7">
        <w:rPr>
          <w:i/>
        </w:rPr>
        <w:t>115 active supranational Twitter accounts</w:t>
      </w:r>
      <w:r w:rsidR="00B22A1C">
        <w:t>. The full list is provided in Appendix XXX. For each of these supranational account</w:t>
      </w:r>
      <w:r w:rsidR="002C1FF7">
        <w:t>s</w:t>
      </w:r>
      <w:r w:rsidR="00B22A1C">
        <w:t xml:space="preserve"> we have </w:t>
      </w:r>
      <w:r w:rsidR="002C1FF7">
        <w:t xml:space="preserve">then </w:t>
      </w:r>
      <w:r w:rsidR="00B22A1C">
        <w:t xml:space="preserve">collected all tweets between the date an account was created and May 3 2021 through the </w:t>
      </w:r>
      <w:r w:rsidR="00B22A1C">
        <w:t>Twitter API 2.0 academic track</w:t>
      </w:r>
      <w:r w:rsidR="002C1FF7">
        <w:t xml:space="preserve">, resulting in a dataset of </w:t>
      </w:r>
      <w:r w:rsidR="002C1FF7" w:rsidRPr="00042BC7">
        <w:rPr>
          <w:i/>
        </w:rPr>
        <w:t xml:space="preserve">1,065,203 </w:t>
      </w:r>
      <w:r w:rsidR="00042BC7" w:rsidRPr="00042BC7">
        <w:rPr>
          <w:i/>
        </w:rPr>
        <w:t>individual tweets</w:t>
      </w:r>
      <w:r w:rsidR="00042BC7">
        <w:t>.</w:t>
      </w:r>
    </w:p>
    <w:p w14:paraId="3B997377" w14:textId="65084E50" w:rsidR="002C1FF7" w:rsidRDefault="002C1FF7" w:rsidP="00B22A1C">
      <w:pPr>
        <w:pStyle w:val="Textkrper"/>
        <w:jc w:val="both"/>
      </w:pPr>
      <w:r>
        <w:t xml:space="preserve">While this offers </w:t>
      </w:r>
      <w:r w:rsidR="00042BC7">
        <w:t xml:space="preserve">a thus far unprecedented empirical perspective on the </w:t>
      </w:r>
      <w:r w:rsidR="00042BC7">
        <w:t>social media messages of supranational actors</w:t>
      </w:r>
      <w:r w:rsidR="00042BC7">
        <w:t xml:space="preserve">, the information it contains </w:t>
      </w:r>
      <w:r w:rsidR="005C15EF">
        <w:t>cannot be easily assessed</w:t>
      </w:r>
      <w:r w:rsidR="00042BC7">
        <w:t xml:space="preserve"> in </w:t>
      </w:r>
      <w:r w:rsidR="005C15EF">
        <w:t xml:space="preserve">some </w:t>
      </w:r>
      <w:r w:rsidR="00042BC7">
        <w:t xml:space="preserve">absolute </w:t>
      </w:r>
      <w:r w:rsidR="005C15EF">
        <w:t>sense</w:t>
      </w:r>
      <w:r w:rsidR="00042BC7">
        <w:t xml:space="preserve">. </w:t>
      </w:r>
      <w:r w:rsidR="005C15EF">
        <w:t>Thus, t</w:t>
      </w:r>
      <w:r w:rsidR="00042BC7">
        <w:t xml:space="preserve">o put supranational communication behavior on Twitter into perspective, we collected </w:t>
      </w:r>
      <w:r w:rsidR="00042BC7" w:rsidRPr="00042BC7">
        <w:rPr>
          <w:i/>
        </w:rPr>
        <w:t xml:space="preserve">three </w:t>
      </w:r>
      <w:r w:rsidR="005C15EF">
        <w:rPr>
          <w:i/>
        </w:rPr>
        <w:t xml:space="preserve">additional </w:t>
      </w:r>
      <w:r w:rsidR="00042BC7" w:rsidRPr="00042BC7">
        <w:rPr>
          <w:i/>
        </w:rPr>
        <w:t>benchmark datasets</w:t>
      </w:r>
      <w:r w:rsidR="00042BC7">
        <w:t xml:space="preserve">. </w:t>
      </w:r>
    </w:p>
    <w:p w14:paraId="0AB1180F" w14:textId="0DBC6C97" w:rsidR="005C15EF" w:rsidRDefault="00042BC7" w:rsidP="00B22A1C">
      <w:pPr>
        <w:pStyle w:val="Textkrper"/>
        <w:jc w:val="both"/>
      </w:pPr>
      <w:r>
        <w:t xml:space="preserve">The first benchmark simply aims to establish what constitutes ‘normal’ behavior on the platform through a by-and-large </w:t>
      </w:r>
      <w:r w:rsidRPr="005C15EF">
        <w:rPr>
          <w:i/>
        </w:rPr>
        <w:t>random sample of tweets</w:t>
      </w:r>
      <w:r>
        <w:t>. To construct this sample</w:t>
      </w:r>
      <w:r w:rsidR="005C15EF">
        <w:t>, w</w:t>
      </w:r>
      <w:r w:rsidR="005C15EF">
        <w:t xml:space="preserve">e streamed in tweets from 26 of the EU countries for a week with </w:t>
      </w:r>
      <w:r w:rsidR="005C15EF">
        <w:t>five-minute</w:t>
      </w:r>
      <w:r w:rsidR="005C15EF">
        <w:t xml:space="preserve"> windows</w:t>
      </w:r>
      <w:r w:rsidR="005C15EF">
        <w:t xml:space="preserve"> through </w:t>
      </w:r>
      <w:r w:rsidR="005C15EF">
        <w:t xml:space="preserve">Twitter </w:t>
      </w:r>
      <w:r w:rsidR="005C15EF">
        <w:t>D</w:t>
      </w:r>
      <w:r w:rsidR="005C15EF">
        <w:t xml:space="preserve">ecahose API. </w:t>
      </w:r>
      <w:r w:rsidR="005C15EF">
        <w:t>This generates X,XXX,XXX tweets that we can use as a baseline for ‘typical’ tweet features.</w:t>
      </w:r>
    </w:p>
    <w:p w14:paraId="469730C7" w14:textId="4C18C056" w:rsidR="000671F6" w:rsidRDefault="005C15EF" w:rsidP="00B22A1C">
      <w:pPr>
        <w:pStyle w:val="Textkrper"/>
        <w:jc w:val="both"/>
      </w:pPr>
      <w:r>
        <w:t xml:space="preserve">More importantly, however, we have </w:t>
      </w:r>
      <w:r w:rsidR="000671F6">
        <w:t xml:space="preserve">to </w:t>
      </w:r>
      <w:r>
        <w:t>note above that the particular legitimacy challenge</w:t>
      </w:r>
      <w:r w:rsidR="00F240EB">
        <w:t>s</w:t>
      </w:r>
      <w:r>
        <w:t xml:space="preserve"> </w:t>
      </w:r>
      <w:r w:rsidR="00F240EB">
        <w:t>that</w:t>
      </w:r>
      <w:r>
        <w:t xml:space="preserve"> EU </w:t>
      </w:r>
      <w:r w:rsidR="00F240EB">
        <w:t xml:space="preserve">actors face </w:t>
      </w:r>
      <w:r>
        <w:t xml:space="preserve">emerge from the fact </w:t>
      </w:r>
      <w:r w:rsidR="000671F6">
        <w:t xml:space="preserve">that – in Delors’ words – the EU is an unidentified object. </w:t>
      </w:r>
      <w:r w:rsidR="000671F6">
        <w:t>On the one hand, its competencies approximate that of a nation state. On the other hand, it carries significant markers of an international organization where member states guide and decide on how the political authority will be exercised.</w:t>
      </w:r>
      <w:r w:rsidR="000671F6">
        <w:t xml:space="preserve"> </w:t>
      </w:r>
      <w:r>
        <w:t xml:space="preserve">Our other two benchmark data sets thus focus on </w:t>
      </w:r>
      <w:r w:rsidR="00F240EB">
        <w:t xml:space="preserve">comparing supranational media communication to exactly </w:t>
      </w:r>
      <w:r>
        <w:t xml:space="preserve">these </w:t>
      </w:r>
      <w:r w:rsidR="000671F6">
        <w:t xml:space="preserve">different </w:t>
      </w:r>
      <w:r>
        <w:t xml:space="preserve">levels of governance. </w:t>
      </w:r>
    </w:p>
    <w:p w14:paraId="602DC8AC" w14:textId="796B7D1E" w:rsidR="004B07B6" w:rsidRDefault="000671F6" w:rsidP="004B07B6">
      <w:pPr>
        <w:pStyle w:val="Textkrper"/>
        <w:jc w:val="both"/>
      </w:pPr>
      <w:r>
        <w:t>To approximate communication of national governments</w:t>
      </w:r>
      <w:r w:rsidR="005C15EF">
        <w:t xml:space="preserve">, we </w:t>
      </w:r>
      <w:r>
        <w:t>target the current UK government ministers, ministries, executive offices, agencies and individuals who are in charge of these institutions</w:t>
      </w:r>
      <w:r>
        <w:t xml:space="preserve"> </w:t>
      </w:r>
      <w:r>
        <w:t>(see appendix XXX for the full list of XXX accounts)</w:t>
      </w:r>
      <w:r>
        <w:t xml:space="preserve">. Collecting the data analogously to the supranational EU actors above, this results in a benchmark </w:t>
      </w:r>
      <w:r w:rsidR="00A3260D">
        <w:t>of</w:t>
      </w:r>
      <w:r>
        <w:t xml:space="preserve"> XXX,XXX tweets. To approximate communication of international organizations, we identified </w:t>
      </w:r>
      <w:r w:rsidR="004B07B6">
        <w:t xml:space="preserve">IOs that have a roughly similar policy scope as the EU, picking </w:t>
      </w:r>
      <w:r w:rsidR="00A3260D">
        <w:t xml:space="preserve">those organizations </w:t>
      </w:r>
      <w:r w:rsidR="004B07B6">
        <w:t xml:space="preserve">that are in the range of one standard deviation around the EU </w:t>
      </w:r>
      <w:r w:rsidR="00A3260D">
        <w:t>with regard to</w:t>
      </w:r>
      <w:r w:rsidR="004B07B6">
        <w:t xml:space="preserve"> the number of policy areas covered as </w:t>
      </w:r>
      <w:r w:rsidR="00A3260D">
        <w:t>provided</w:t>
      </w:r>
      <w:r w:rsidR="004B07B6">
        <w:t xml:space="preserve"> in the MIA data set </w:t>
      </w:r>
      <w:r w:rsidR="004B07B6">
        <w:fldChar w:fldCharType="begin"/>
      </w:r>
      <w:r w:rsidR="004B07B6">
        <w:instrText xml:space="preserve"> ADDIN ZOTERO_ITEM CSL_CITATION {"citationID":"RL62GK6y","properties":{"formattedCitation":"(Hooghe et al., 2017)","plainCitation":"(Hooghe et al., 2017)","noteIndex":0},"citationItems":[{"id":7078,"uris":["http://zotero.org/groups/2912652/items/JQ4PRQ9U"],"uri":["http://zotero.org/groups/2912652/items/JQ4PRQ9U"],"itemData":{"id":7078,"type":"book","abstract":"This is the third of five ambitious volumes theorizing the structure of governance above and below the central state. This book is written for those interested in the character, causes, and consequences of governance within the state.This book sets out a measure of authority for seventy-six international organizations (IOs) from 1950, or the time of their establishment, to 2010 which can allow researchers to test expectations about the character, sources, and consequences of international governance. The international organizations considered are regional (e.g. the EU, Andean Community, NAFTA), cross-regional (e.g. Commonwealth of Nations, the Organization of Islamic Cooperation), and global (e.g. the UN, World Bank, WTO). Firstly, the book introduces carefully constructed estimates for the scope and depth of authority exercised by international governments. The estimates are unique in their comparative scope, their specificity, and time span. Secondly, it describes describe broad trends in IO authority by comparing delegation and pooling, over time, across IOs, and across decision areas. Thirdly, it presents the evidence gathered by the authors to estimate international authority by carefully discussing forty-seven international organizations, and showing how their bodies are composed, what decisions each body makes, and how they make decisions. Transformations in Governance is a major new academic book series from Oxford University Press. It is designed to accommodate the impressive growth of research in comparative politics, international relations, public policy, federalism, environmental and urban studies concerned with the dispersion of authority from central states up to supranational institutions, down to subnational governments, and side-ways to public-private networks. It brings together work that significantly advances our understanding of the organization, causes, and consequences of multilevel and complex governance. The series is selective, containing annually a small number of books of exceptionally high quality by leading and emerging scholars. The series targets mainly single-authored or co-authored work, but it is pluralistic in terms of disciplinary specialization, research design, method, and geographical scope. Case studies as well as comparative studies, historical as well as contemporary studies, and studies with a national, regional, or international focus are all central to its aims. Authors use qualitative, quantitative, formal modeling, or mixed methods. A trade mark of the books is that they combine scholarly rigour with readable prose and an attractive production style. The series is edited by Liesbet Hooghe and Gary Marks of the University of North Carolina, Chapel Hill, and Walter Mattli of the University of Oxford.","collection-title":"Transformations in Governance","event-place":"Oxford, New York","ISBN":"978-0-19-872449-0","number-of-pages":"920","publisher":"Oxford University Press","publisher-place":"Oxford, New York","source":"Oxford University Press","title":"Measuring International Authority: A Postfunctionalist Theory of Governance, Volume III","title-short":"Measuring International Authority","author":[{"family":"Hooghe","given":"Liesbet"},{"family":"Marks","given":"Gary"},{"family":"Lenz","given":"Tobias"},{"family":"Bezuijen","given":"Jeanine"},{"family":"Ceka","given":"Besir"},{"family":"Derderyan","given":"Svet"}],"issued":{"date-parts":[["2017",8,17]]}}}],"schema":"https://github.com/citation-style-language/schema/raw/master/csl-citation.json"} </w:instrText>
      </w:r>
      <w:r w:rsidR="004B07B6">
        <w:fldChar w:fldCharType="separate"/>
      </w:r>
      <w:r w:rsidR="004B07B6" w:rsidRPr="004B07B6">
        <w:rPr>
          <w:rFonts w:ascii="Cambria" w:hAnsi="Cambria"/>
        </w:rPr>
        <w:t>(Hooghe et al., 2017)</w:t>
      </w:r>
      <w:r w:rsidR="004B07B6">
        <w:fldChar w:fldCharType="end"/>
      </w:r>
      <w:r w:rsidR="004B07B6">
        <w:t xml:space="preserve">. We identified their Twitter accounts along </w:t>
      </w:r>
      <w:r w:rsidR="004B07B6">
        <w:t xml:space="preserve">the list collected and kindly shared by Matthias Ecker-Erhardt </w:t>
      </w:r>
      <w:r w:rsidR="004B07B6">
        <w:fldChar w:fldCharType="begin"/>
      </w:r>
      <w:r w:rsidR="004B07B6">
        <w:instrText xml:space="preserve"> ADDIN ZOTERO_ITEM CSL_CITATION {"citationID":"5GJWHPH8","properties":{"formattedCitation":"(2020; full list in Appendix XXX)","plainCitation":"(2020; full list in Appendix XXX)","noteIndex":0},"citationItems":[{"id":7077,"uris":["http://zotero.org/groups/2912652/items/P36MW4GY"],"uri":["http://zotero.org/groups/2912652/items/P36MW4GY"],"itemData":{"id":7077,"type":"chapter","abstract":"This chapter seeks to address the lacuna by means of Large-N comparative analysis of social media presences on Facebook and Twitter. It begins by mapping the variation of social media use across international organisation (IO) bodies and over time. Existing evidence suggests that expanding public communication in the IO organisational field is intrinsically linked to IO politicisation, that is, rising levels of public awareness and contestation of international governance. The main dependent variable counts active social media presences on Facebook or Twitter per IO body covered in the list of 290 major IO bodies provided by the Transaccess project. The analysis of social media presences run by a stratified-random-sample of IOs suggest a remarkable interest in digital communication vis-a-vis non-state audiences. The massive enhancing of social media presences by IOs concerned with such tasks suggests that social media becomes to be seen as tools for core organisational goals.","container-title":"Digital Diplomacy and International Organisations","ISBN":"978-1-00-303272-4","note":"number-of-pages: 31","publisher":"Routledge","title":"IO Public Communication Going Digital? Understanding Social Media Adoption and Use in Times of Politicization","title-short":"IO Public Communication Going Digital?","author":[{"family":"Ecker-Ehrhardt","given":"Matthias"}],"issued":{"date-parts":[["2020"]]}},"suppress-author":true,"suffix":"; full list in Appendix XXX"}],"schema":"https://github.com/citation-style-language/schema/raw/master/csl-citation.json"} </w:instrText>
      </w:r>
      <w:r w:rsidR="004B07B6">
        <w:fldChar w:fldCharType="separate"/>
      </w:r>
      <w:r w:rsidR="004B07B6" w:rsidRPr="00F240EB">
        <w:rPr>
          <w:rFonts w:ascii="Cambria" w:hAnsi="Cambria"/>
        </w:rPr>
        <w:t>(2020; full list in Appendix XXX)</w:t>
      </w:r>
      <w:r w:rsidR="004B07B6">
        <w:fldChar w:fldCharType="end"/>
      </w:r>
      <w:r w:rsidR="004B07B6">
        <w:t xml:space="preserve">. </w:t>
      </w:r>
      <w:r w:rsidR="004B07B6">
        <w:t>This results in 55 accounts for which we could analogously collect 294,219 individual tweets for our final benchmark.</w:t>
      </w:r>
    </w:p>
    <w:p w14:paraId="629E2FBF" w14:textId="77777777" w:rsidR="00B22A1C" w:rsidRDefault="00B22A1C" w:rsidP="006A4A71">
      <w:pPr>
        <w:pStyle w:val="Textkrper"/>
        <w:jc w:val="both"/>
      </w:pPr>
    </w:p>
    <w:p w14:paraId="3C35D7C5" w14:textId="57C4163E" w:rsidR="00427BC8" w:rsidRDefault="00A3260D">
      <w:pPr>
        <w:pStyle w:val="berschrift2"/>
      </w:pPr>
      <w:bookmarkStart w:id="22" w:name="method"/>
      <w:bookmarkEnd w:id="18"/>
      <w:r>
        <w:t>Indicators</w:t>
      </w:r>
    </w:p>
    <w:p w14:paraId="25E90C35" w14:textId="3C3C5DC9" w:rsidR="00A3260D" w:rsidRDefault="00A3260D" w:rsidP="00EA1DC0">
      <w:pPr>
        <w:pStyle w:val="Textkrper"/>
        <w:jc w:val="both"/>
      </w:pPr>
      <w:r>
        <w:t xml:space="preserve">Besides describing and comparing the volume of supranational communication via Twitter, our primary interest lies in charting the characteristics of the collected tweets with a focus on what they can tell us about engaging with and engagement of citizens on this interactive platform. </w:t>
      </w:r>
      <w:commentRangeStart w:id="23"/>
      <w:r>
        <w:t>Along our discussion above</w:t>
      </w:r>
      <w:commentRangeEnd w:id="23"/>
      <w:r>
        <w:rPr>
          <w:rStyle w:val="Kommentarzeichen"/>
        </w:rPr>
        <w:commentReference w:id="23"/>
      </w:r>
      <w:r>
        <w:t>, three blocks of indicators are of key interest here.</w:t>
      </w:r>
    </w:p>
    <w:p w14:paraId="68BBFEB7" w14:textId="48F3D7C7" w:rsidR="00A3260D" w:rsidRPr="00EA1DC0" w:rsidRDefault="004A39FD" w:rsidP="00EA1DC0">
      <w:pPr>
        <w:pStyle w:val="Textkrper"/>
        <w:jc w:val="both"/>
      </w:pPr>
      <w:r>
        <w:rPr>
          <w:i/>
        </w:rPr>
        <w:t>T</w:t>
      </w:r>
      <w:r w:rsidR="00EA1DC0">
        <w:rPr>
          <w:i/>
        </w:rPr>
        <w:t>extual message content</w:t>
      </w:r>
      <w:r w:rsidR="00A3260D" w:rsidRPr="00EA1DC0">
        <w:rPr>
          <w:i/>
        </w:rPr>
        <w:t>:</w:t>
      </w:r>
      <w:r w:rsidR="00EA1DC0">
        <w:rPr>
          <w:i/>
        </w:rPr>
        <w:t xml:space="preserve"> </w:t>
      </w:r>
      <w:commentRangeStart w:id="24"/>
      <w:r w:rsidR="00EA1DC0">
        <w:t xml:space="preserve">As noted above </w:t>
      </w:r>
      <w:commentRangeEnd w:id="24"/>
      <w:r w:rsidR="00A750C7">
        <w:rPr>
          <w:rStyle w:val="Kommentarzeichen"/>
        </w:rPr>
        <w:commentReference w:id="24"/>
      </w:r>
      <w:r w:rsidR="00EA1DC0">
        <w:t xml:space="preserve">a necessary condition for engaging messages is that the message is easily understandable and graspable in the first place. Exploiting the validations and tools provided by Benoit, Spirling, and Munger </w:t>
      </w:r>
      <w:r w:rsidR="00EA1DC0">
        <w:fldChar w:fldCharType="begin"/>
      </w:r>
      <w:r w:rsidR="00EA1DC0">
        <w:instrText xml:space="preserve"> ADDIN ZOTERO_ITEM CSL_CITATION {"citationID":"uXj5V5AR","properties":{"formattedCitation":"(2019)","plainCitation":"(2019)","noteIndex":0},"citationItems":[{"id":6935,"uris":["http://zotero.org/groups/2912652/items/KKVXM6T8"],"uri":["http://zotero.org/groups/2912652/items/KKVXM6T8"],"itemData":{"id":6935,"type":"article-journal","abstract":"Political scientists lack domain-specific measures for the purpose of measuring the sophistication of political communication. We systematically review the shortcomings of existing approaches, before developing a new and better method along with software tools to apply it. We use crowdsourcing to perform thousands of pairwise comparisons of text snippets and incorporate these results into a statistical model of sophistication. This includes previously excluded features such as parts of speech and a measure of word rarity derived from dynamic term frequencies in the Google Books data set. Our technique not only shows which features are appropriate to the political domain and how, but also provides a measure easily applied and rescaled to political texts in a way that facilitates probabilistic comparisons. We reanalyze the State of the Union corpus to demonstrate how conclusions differ when using our improved approach, including the ability to compare complexity as a function of covariates.","container-title":"American Journal of Political Science","DOI":"https://doi.org/10.1111/ajps.12423","ISSN":"1540-5907","issue":"2","language":"en","note":"_eprint: https://onlinelibrary.wiley.com/doi/pdf/10.1111/ajps.12423","page":"491-508","source":"Wiley Online Library","title":"Measuring and Explaining Political Sophistication through Textual Complexity","volume":"63","author":[{"family":"Benoit","given":"Kenneth"},{"family":"Munger","given":"Kevin"},{"family":"Spirling","given":"Arthur"}],"issued":{"date-parts":[["2019"]]}},"suppress-author":true}],"schema":"https://github.com/citation-style-language/schema/raw/master/csl-citation.json"} </w:instrText>
      </w:r>
      <w:r w:rsidR="00EA1DC0">
        <w:fldChar w:fldCharType="separate"/>
      </w:r>
      <w:r w:rsidR="00EA1DC0" w:rsidRPr="00EA1DC0">
        <w:rPr>
          <w:rFonts w:ascii="Cambria" w:hAnsi="Cambria"/>
        </w:rPr>
        <w:t>(2019)</w:t>
      </w:r>
      <w:r w:rsidR="00EA1DC0">
        <w:fldChar w:fldCharType="end"/>
      </w:r>
      <w:r w:rsidR="00EA1DC0">
        <w:t xml:space="preserve"> we thus extract </w:t>
      </w:r>
      <w:r>
        <w:t>two</w:t>
      </w:r>
      <w:r w:rsidR="00EA1DC0">
        <w:t xml:space="preserve"> features from the English-language elements of each Tweet (for details on text-preprocessing please refer to Appendix XXX and the scripts in the replication package). First, we measure syntactic and grammatical complexity by the Flesh/Kincaid readin</w:t>
      </w:r>
      <w:r>
        <w:t>g</w:t>
      </w:r>
      <w:r w:rsidR="00EA1DC0">
        <w:t xml:space="preserve"> ease score</w:t>
      </w:r>
      <w:r>
        <w:t>.</w:t>
      </w:r>
      <w:r w:rsidR="00EA1DC0">
        <w:t xml:space="preserve"> </w:t>
      </w:r>
      <w:r>
        <w:t>This</w:t>
      </w:r>
      <w:r w:rsidR="00EA1DC0">
        <w:t xml:space="preserve"> compound indicator of sentence and word length</w:t>
      </w:r>
      <w:r>
        <w:t xml:space="preserve"> captures the cognitive mobilization (often described by anchoring it in education levels) to grasp the textual content of a message.</w:t>
      </w:r>
      <w:r w:rsidR="00EA1DC0">
        <w:t xml:space="preserve"> Second, we measure familiarity of the vocabulary supranational actors use</w:t>
      </w:r>
      <w:r>
        <w:t>. This is</w:t>
      </w:r>
      <w:r w:rsidR="00EA1DC0">
        <w:t xml:space="preserve"> </w:t>
      </w:r>
      <w:r>
        <w:t xml:space="preserve">proxied by </w:t>
      </w:r>
      <w:r w:rsidR="00EA1DC0">
        <w:t xml:space="preserve">the average frequency by which </w:t>
      </w:r>
      <w:r>
        <w:t xml:space="preserve">the words in a given tweet </w:t>
      </w:r>
      <w:r w:rsidR="00EA1DC0">
        <w:t xml:space="preserve">occur </w:t>
      </w:r>
      <w:r>
        <w:t>in</w:t>
      </w:r>
      <w:r w:rsidR="00EA1DC0">
        <w:t xml:space="preserve"> the </w:t>
      </w:r>
      <w:r>
        <w:t xml:space="preserve">overall </w:t>
      </w:r>
      <w:r w:rsidR="00EA1DC0">
        <w:t xml:space="preserve">Google Books corpus as the broadest available </w:t>
      </w:r>
      <w:r>
        <w:t xml:space="preserve">representation of the English language. The intuition is that words that are more common in the English language </w:t>
      </w:r>
      <w:r>
        <w:t xml:space="preserve">(as opposed to </w:t>
      </w:r>
      <w:r>
        <w:t xml:space="preserve">rarer </w:t>
      </w:r>
      <w:r>
        <w:t xml:space="preserve">technical </w:t>
      </w:r>
      <w:r>
        <w:t xml:space="preserve">and specialized </w:t>
      </w:r>
      <w:r>
        <w:t>jargon)</w:t>
      </w:r>
      <w:r>
        <w:t xml:space="preserve"> are better known and thus more readily understandable by a broad audience. Furthermore, we assess whether a particularly positive or negative tone of the message is related to engagement by extracting the sentiment of expressed in its textual component along the Lexicoder Sentiment Dictionary </w:t>
      </w:r>
      <w:r>
        <w:fldChar w:fldCharType="begin"/>
      </w:r>
      <w:r>
        <w:instrText xml:space="preserve"> ADDIN ZOTERO_ITEM CSL_CITATION {"citationID":"Em1XybFg","properties":{"formattedCitation":"(Young &amp; Soroka, 2012)","plainCitation":"(Young &amp; Soroka, 2012)","noteIndex":0},"citationItems":[{"id":7080,"uris":["http://zotero.org/groups/2912652/items/9A96IKHS"],"uri":["http://zotero.org/groups/2912652/items/9A96IKHS"],"itemData":{"id":7080,"type":"article-journal","abstract":"An increasing number of studies in political communication focus on the ?sentiment? or ?tone? of news content, political speeches, or advertisements. This growing interest in measuring sentiment coincides with a dramatic increase in the volume of digitized information. Computer automation has a great deal of potential in this new media environment. The objective here is to outline and validate a new automated measurement instrument for sentiment analysis in political texts. Our instrument uses a dictionary-based approach consisting of a simple word count of the frequency of keywords in a text from a predefined dictionary. The design of the freely available Lexicoder Sentiment Dictionary (LSD) is discussed in detail here. The dictionary is tested against a body of human-coded news content, and the resulting codes are also compared to results from nine existing content-analytic dictionaries. Analyses suggest that the LSD produces results that are more systematically related to human coding than are results based on the other available dictionaries. The LSD is thus a useful starting point for a revived discussion about dictionary construction and validation in sentiment analysis for political communication.","container-title":"Political Communication","DOI":"10.1080/10584609.2012.671234","ISSN":"1058-4609","issue":"2","page":"205-231","title":"Affective News: The Automated Coding of Sentiment in Political Texts","volume":"29","author":[{"family":"Young","given":"Lori"},{"family":"Soroka","given":"Stuart"}],"issued":{"date-parts":[["2012",4,1]]}}}],"schema":"https://github.com/citation-style-language/schema/raw/master/csl-citation.json"} </w:instrText>
      </w:r>
      <w:r>
        <w:fldChar w:fldCharType="separate"/>
      </w:r>
      <w:r w:rsidRPr="004A39FD">
        <w:rPr>
          <w:rFonts w:ascii="Cambria" w:hAnsi="Cambria"/>
        </w:rPr>
        <w:t>(Young &amp; Soroka, 2012)</w:t>
      </w:r>
      <w:r>
        <w:fldChar w:fldCharType="end"/>
      </w:r>
      <w:r>
        <w:t>.</w:t>
      </w:r>
      <w:commentRangeStart w:id="25"/>
      <w:commentRangeEnd w:id="25"/>
      <w:r>
        <w:rPr>
          <w:rStyle w:val="Kommentarzeichen"/>
        </w:rPr>
        <w:commentReference w:id="25"/>
      </w:r>
    </w:p>
    <w:p w14:paraId="5B00F243" w14:textId="4F1CDE5B" w:rsidR="00EA1DC0" w:rsidRDefault="00EA1DC0" w:rsidP="00EA1DC0">
      <w:pPr>
        <w:pStyle w:val="Textkrper"/>
        <w:jc w:val="both"/>
      </w:pPr>
      <w:r w:rsidRPr="00A750C7">
        <w:rPr>
          <w:i/>
        </w:rPr>
        <w:t xml:space="preserve">Multimedia </w:t>
      </w:r>
      <w:r w:rsidR="00A750C7" w:rsidRPr="00A750C7">
        <w:rPr>
          <w:i/>
        </w:rPr>
        <w:t>message content</w:t>
      </w:r>
      <w:r>
        <w:t>:</w:t>
      </w:r>
      <w:r w:rsidR="00A750C7">
        <w:t xml:space="preserve"> </w:t>
      </w:r>
      <w:r w:rsidR="00BA6CA2">
        <w:t>Beyond text, t</w:t>
      </w:r>
      <w:r w:rsidR="00A750C7">
        <w:t xml:space="preserve">he Twitter platform allows </w:t>
      </w:r>
      <w:r w:rsidR="00BA6CA2">
        <w:t xml:space="preserve">(or even encourages) </w:t>
      </w:r>
      <w:r w:rsidR="00A750C7">
        <w:t>various</w:t>
      </w:r>
      <w:r w:rsidR="00BA6CA2">
        <w:t xml:space="preserve"> </w:t>
      </w:r>
      <w:r w:rsidR="004E5D41">
        <w:t xml:space="preserve">means of </w:t>
      </w:r>
      <w:r w:rsidR="00BA6CA2">
        <w:t>multimedia</w:t>
      </w:r>
      <w:r w:rsidR="004E5D41">
        <w:t xml:space="preserve"> messaging</w:t>
      </w:r>
      <w:r w:rsidR="00BA6CA2">
        <w:t xml:space="preserve">. Symbols, pictures, or videos can transmit a large amount of information </w:t>
      </w:r>
      <w:r w:rsidR="00BA6CA2">
        <w:fldChar w:fldCharType="begin"/>
      </w:r>
      <w:r w:rsidR="00BA6CA2">
        <w:instrText xml:space="preserve"> ADDIN ZOTERO_ITEM CSL_CITATION {"citationID":"NvwMOp82","properties":{"formattedCitation":"(Tang &amp; Hew, 2018)","plainCitation":"(Tang &amp; Hew, 2018)","noteIndex":0},"citationItems":[{"id":7037,"uris":["http://zotero.org/groups/2912652/items/RSK838UU"],"uri":["http://zotero.org/groups/2912652/items/RSK838UU"],"itemData":{"id":7037,"type":"paper-conference","abstract":"Using emoticons, emoji, and stickers can supplement the lack of human nonverbal cues in computer-mediated environment. Although the use of emoticons, emoji, and stickers has become a common practice, we lack a comprehensive understanding of its communicative function, its impact on online user interactions, the characteristics of user behavior, and user motives. This study is by far the first review to systematically categorize and conclude the studies on using emoticons, emoji, and stickers in computer-mediated communications. We searched related literature in 11 databases and reviewed 50 empirical studies. We then summarized the characteristics of previous studies and the major topics and findings in an inductive approach. The results show that proper use of emoticons, emoji, and stickers, especially positive emoticons, is conducive to both relationship formation and cognitive understanding. They not only help participants express emotions and manage interrelations but also function as words to aid message comprehension.","collection-title":"Educational Communications and Technology Yearbook","container-title":"New Media for Educational Change","DOI":"10.1007/978-981-10-8896-4_16","event-place":"Singapore","ISBN":"978-981-10-8896-4","language":"en","page":"191-201","publisher":"Springer","publisher-place":"Singapore","source":"Springer Link","title":"Emoticon, Emoji, and Sticker Use in Computer-Mediated Communications: Understanding Its Communicative Function, Impact, User Behavior, and Motive","title-short":"Emoticon, Emoji, and Sticker Use in Computer-Mediated Communications","author":[{"family":"Tang","given":"Ying"},{"family":"Hew","given":"Khe Foon"}],"editor":[{"family":"Deng","given":"Liping"},{"family":"Ma","given":"Will W. K."},{"family":"Fong","given":"Cheuk Wai Rose"}],"issued":{"date-parts":[["2018"]]}}}],"schema":"https://github.com/citation-style-language/schema/raw/master/csl-citation.json"} </w:instrText>
      </w:r>
      <w:r w:rsidR="00BA6CA2">
        <w:fldChar w:fldCharType="separate"/>
      </w:r>
      <w:r w:rsidR="00BA6CA2" w:rsidRPr="006A4A71">
        <w:rPr>
          <w:rFonts w:ascii="Cambria" w:hAnsi="Cambria"/>
        </w:rPr>
        <w:t>(Tang &amp; Hew, 2018)</w:t>
      </w:r>
      <w:r w:rsidR="00BA6CA2">
        <w:fldChar w:fldCharType="end"/>
      </w:r>
      <w:r w:rsidR="00BA6CA2">
        <w:t xml:space="preserve">, rendering their usage also relevant for </w:t>
      </w:r>
      <w:r w:rsidR="004E5D41">
        <w:t xml:space="preserve">engaging </w:t>
      </w:r>
      <w:r w:rsidR="00BA6CA2">
        <w:t>political communication</w:t>
      </w:r>
      <w:r w:rsidR="004E5D41">
        <w:t xml:space="preserve"> at least in principle</w:t>
      </w:r>
      <w:r w:rsidR="00BA6CA2">
        <w:t>. Thus</w:t>
      </w:r>
      <w:r w:rsidR="004E5D41">
        <w:t>,</w:t>
      </w:r>
      <w:r w:rsidR="00BA6CA2">
        <w:t xml:space="preserve"> we initially extract and count the number of emoticons and other special symbols from the content of each tweet by resorting to the relevant Unicode blocks (see Appendix XXX as well as the replication scripts for details). We also store whether a Tweet contains embedded pictures and/or videos as well as links to external URLs from the entities URL field offered by the Twiter API.</w:t>
      </w:r>
    </w:p>
    <w:p w14:paraId="3DB878DC" w14:textId="38DE54A7" w:rsidR="00A3260D" w:rsidRDefault="00A3260D" w:rsidP="00AD4BA7">
      <w:pPr>
        <w:pStyle w:val="Textkrper"/>
        <w:jc w:val="both"/>
      </w:pPr>
      <w:r w:rsidRPr="00BA6CA2">
        <w:rPr>
          <w:i/>
          <w:iCs/>
        </w:rPr>
        <w:t>Engagement with other users</w:t>
      </w:r>
      <w:r w:rsidR="00AD4BA7">
        <w:rPr>
          <w:i/>
          <w:iCs/>
        </w:rPr>
        <w:t xml:space="preserve"> and debates</w:t>
      </w:r>
      <w:r>
        <w:t>:</w:t>
      </w:r>
      <w:r w:rsidR="00BA6CA2">
        <w:t xml:space="preserve"> As a decidedly interactive platform, Twitter offers supranational actors not only the possibility to </w:t>
      </w:r>
      <w:commentRangeStart w:id="26"/>
      <w:r w:rsidR="00BA6CA2">
        <w:t>propagate</w:t>
      </w:r>
      <w:commentRangeEnd w:id="26"/>
      <w:r w:rsidR="00AD4BA7">
        <w:rPr>
          <w:rStyle w:val="Kommentarzeichen"/>
        </w:rPr>
        <w:commentReference w:id="26"/>
      </w:r>
      <w:r w:rsidR="00BA6CA2">
        <w:t xml:space="preserve"> their </w:t>
      </w:r>
      <w:r w:rsidR="00D22DE7">
        <w:t xml:space="preserve">own </w:t>
      </w:r>
      <w:r w:rsidR="00BA6CA2">
        <w:t xml:space="preserve">messages but also </w:t>
      </w:r>
      <w:r w:rsidR="00D22DE7">
        <w:t xml:space="preserve">allows them </w:t>
      </w:r>
      <w:r w:rsidR="00BA6CA2">
        <w:t>to amplify</w:t>
      </w:r>
      <w:r w:rsidR="00D22DE7">
        <w:t xml:space="preserve"> (retweet)</w:t>
      </w:r>
      <w:r w:rsidR="00BA6CA2">
        <w:t>, respond</w:t>
      </w:r>
      <w:r w:rsidR="00D22DE7">
        <w:t xml:space="preserve"> to (repl</w:t>
      </w:r>
      <w:r w:rsidR="00AD4BA7">
        <w:t>y</w:t>
      </w:r>
      <w:r w:rsidR="00D22DE7">
        <w:t>)</w:t>
      </w:r>
      <w:r w:rsidR="00BA6CA2">
        <w:t xml:space="preserve">, or contextualize </w:t>
      </w:r>
      <w:r w:rsidR="00D22DE7">
        <w:t xml:space="preserve">(quote) </w:t>
      </w:r>
      <w:r w:rsidR="00BA6CA2">
        <w:t xml:space="preserve">the messages of other platform users. </w:t>
      </w:r>
      <w:r w:rsidR="00AD4BA7">
        <w:t xml:space="preserve">To see to what extent supranational actors make use of these more dialogue-oriented features of the platform, we study </w:t>
      </w:r>
      <w:r w:rsidR="00D22DE7">
        <w:t xml:space="preserve">the shares of retweets, replies, and quotes </w:t>
      </w:r>
      <w:r w:rsidR="00AD4BA7">
        <w:t>in the overall amount of supranational messages. In addition, we extract direct, linked references to other Twitter users – so-called @-mentions – from the tweets as they also indicated the willingness to actively speak about and with other actors. Finally, we consider the number of hashtags per tweet, a common way to cross-reference a message to a specific subject or theme debated on the platform.</w:t>
      </w:r>
    </w:p>
    <w:p w14:paraId="6AAA57C6" w14:textId="3A80C6E9" w:rsidR="00A3260D" w:rsidRDefault="00A3260D" w:rsidP="00896896">
      <w:pPr>
        <w:pStyle w:val="Textkrper"/>
        <w:jc w:val="both"/>
      </w:pPr>
      <w:r w:rsidRPr="00AD4BA7">
        <w:rPr>
          <w:i/>
          <w:iCs/>
        </w:rPr>
        <w:lastRenderedPageBreak/>
        <w:t>Engagement of other users</w:t>
      </w:r>
      <w:r w:rsidR="00AD4BA7">
        <w:t xml:space="preserve">: </w:t>
      </w:r>
      <w:r w:rsidR="00896896">
        <w:t>Ultimately, we want to study in how far supranational messages result in user engagement. We focus on the main engagement tools that the platform offers. Likes (or favorites in Twitter parlance) allow the user to express a favorable attitude towards a given message through a red heart button. Retweets allow users to amplify the message by directly sharing it, again with a simply click of a button. More proactive forms of engagement that also allow critical stances in principles are quotes and replies. Here users can either contextualize or directly respond to the message with own bits of texts and/or symbols. For each twe</w:t>
      </w:r>
      <w:r w:rsidR="00647BB3">
        <w:t>e</w:t>
      </w:r>
      <w:r w:rsidR="00896896">
        <w:t>t</w:t>
      </w:r>
      <w:r w:rsidR="00647BB3">
        <w:t>,</w:t>
      </w:r>
      <w:r w:rsidR="00896896">
        <w:t xml:space="preserve"> thus, we extract the counts of likes, ret</w:t>
      </w:r>
      <w:r w:rsidR="00647BB3">
        <w:t>w</w:t>
      </w:r>
      <w:r w:rsidR="00896896">
        <w:t>eets, quotes and replies from the user</w:t>
      </w:r>
      <w:r w:rsidR="00647BB3">
        <w:t xml:space="preserve"> </w:t>
      </w:r>
      <w:r w:rsidR="00896896">
        <w:t>engagement</w:t>
      </w:r>
      <w:r w:rsidR="00647BB3">
        <w:t xml:space="preserve"> </w:t>
      </w:r>
      <w:r w:rsidR="00896896">
        <w:t>statistics fields supplied by the Twitter API</w:t>
      </w:r>
      <w:commentRangeStart w:id="27"/>
      <w:r w:rsidR="00896896">
        <w:t>.</w:t>
      </w:r>
      <w:commentRangeEnd w:id="27"/>
      <w:r w:rsidR="00647BB3">
        <w:rPr>
          <w:rStyle w:val="Kommentarzeichen"/>
        </w:rPr>
        <w:commentReference w:id="27"/>
      </w:r>
      <w:r w:rsidR="00647BB3">
        <w:t xml:space="preserve"> </w:t>
      </w:r>
      <w:commentRangeStart w:id="28"/>
      <w:commentRangeEnd w:id="28"/>
      <w:r w:rsidR="00647BB3">
        <w:rPr>
          <w:rStyle w:val="Kommentarzeichen"/>
        </w:rPr>
        <w:commentReference w:id="28"/>
      </w:r>
    </w:p>
    <w:p w14:paraId="26F2667F" w14:textId="3C0B632D" w:rsidR="003B677B" w:rsidRDefault="003B677B" w:rsidP="00331C96">
      <w:pPr>
        <w:pStyle w:val="Textkrper"/>
        <w:jc w:val="both"/>
      </w:pPr>
    </w:p>
    <w:p w14:paraId="32D256FF" w14:textId="77777777" w:rsidR="00427BC8" w:rsidRPr="0004279C" w:rsidRDefault="00AA1C57">
      <w:pPr>
        <w:pStyle w:val="berschrift1"/>
      </w:pPr>
      <w:bookmarkStart w:id="29" w:name="results-and-discussion"/>
      <w:bookmarkEnd w:id="17"/>
      <w:bookmarkEnd w:id="22"/>
      <w:r w:rsidRPr="0004279C">
        <w:t>Results and discussion</w:t>
      </w:r>
    </w:p>
    <w:p w14:paraId="4A604C87" w14:textId="1ABD418D" w:rsidR="00427BC8" w:rsidRPr="0004279C" w:rsidRDefault="00AA1C57">
      <w:pPr>
        <w:pStyle w:val="FirstParagraph"/>
      </w:pPr>
      <w:r w:rsidRPr="0004279C">
        <w:rPr>
          <w:rFonts w:asciiTheme="majorHAnsi" w:eastAsiaTheme="majorEastAsia" w:hAnsiTheme="majorHAnsi" w:cstheme="majorBidi"/>
          <w:b/>
          <w:bCs/>
          <w:color w:val="4F81BD" w:themeColor="accent1"/>
        </w:rPr>
        <w:t>Broad overview of the data</w:t>
      </w:r>
    </w:p>
    <w:p w14:paraId="6B64B35A" w14:textId="77777777" w:rsidR="00427BC8" w:rsidRPr="0004279C" w:rsidRDefault="00AA1C57">
      <w:pPr>
        <w:pStyle w:val="berschrift2"/>
      </w:pPr>
      <w:bookmarkStart w:id="30" w:name="X04e5f752f68e32d50535e28ba375aab410b1071"/>
      <w:r w:rsidRPr="0004279C">
        <w:t>Within sample comparision: communication performance of different EU accounts</w:t>
      </w:r>
    </w:p>
    <w:p w14:paraId="11417B82" w14:textId="77777777" w:rsidR="00427BC8" w:rsidRPr="0004279C" w:rsidRDefault="00AA1C57">
      <w:pPr>
        <w:pStyle w:val="berschrift3"/>
      </w:pPr>
      <w:bookmarkStart w:id="31" w:name="ease-of-read"/>
      <w:r w:rsidRPr="0004279C">
        <w:t>Ease of read:</w:t>
      </w:r>
    </w:p>
    <w:p w14:paraId="182BEECA" w14:textId="77777777" w:rsidR="00427BC8" w:rsidRPr="0004279C" w:rsidRDefault="00AA1C57">
      <w:pPr>
        <w:pStyle w:val="berschrift3"/>
      </w:pPr>
      <w:bookmarkStart w:id="32" w:name="interactivity"/>
      <w:bookmarkEnd w:id="31"/>
      <w:r w:rsidRPr="0004279C">
        <w:t>Interactivity:</w:t>
      </w:r>
    </w:p>
    <w:p w14:paraId="68747693" w14:textId="77777777" w:rsidR="00427BC8" w:rsidRPr="0004279C" w:rsidRDefault="00AA1C57">
      <w:pPr>
        <w:pStyle w:val="FirstParagraph"/>
      </w:pPr>
      <w:r>
        <w:rPr>
          <w:noProof/>
        </w:rPr>
        <w:drawing>
          <wp:anchor distT="0" distB="0" distL="114300" distR="114300" simplePos="0" relativeHeight="251659264" behindDoc="0" locked="0" layoutInCell="1" allowOverlap="1" wp14:anchorId="15E866B5" wp14:editId="6AFDD2EA">
            <wp:simplePos x="0" y="0"/>
            <wp:positionH relativeFrom="column">
              <wp:posOffset>0</wp:posOffset>
            </wp:positionH>
            <wp:positionV relativeFrom="paragraph">
              <wp:posOffset>114202</wp:posOffset>
            </wp:positionV>
            <wp:extent cx="4620126" cy="3696101"/>
            <wp:effectExtent l="0" t="0" r="9525" b="0"/>
            <wp:wrapTopAndBottom/>
            <wp:docPr id="1" name="Picture"/>
            <wp:cNvGraphicFramePr/>
            <a:graphic xmlns:a="http://schemas.openxmlformats.org/drawingml/2006/main">
              <a:graphicData uri="http://schemas.openxmlformats.org/drawingml/2006/picture">
                <pic:pic xmlns:pic="http://schemas.openxmlformats.org/drawingml/2006/picture">
                  <pic:nvPicPr>
                    <pic:cNvPr id="0" name="Picture" descr="first_draft_files/figure-docx/interactivity_overall-1.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anchor>
        </w:drawing>
      </w:r>
    </w:p>
    <w:p w14:paraId="56F5D246" w14:textId="77777777" w:rsidR="00427BC8" w:rsidRPr="0004279C" w:rsidRDefault="00AA1C57">
      <w:pPr>
        <w:pStyle w:val="SourceCode"/>
      </w:pPr>
      <w:r w:rsidRPr="0004279C">
        <w:rPr>
          <w:rStyle w:val="VerbatimChar"/>
        </w:rPr>
        <w:lastRenderedPageBreak/>
        <w:t>## `summarise()` has grouped output by 'Actor_type'. You can override using the `.groups` argument.</w:t>
      </w:r>
    </w:p>
    <w:p w14:paraId="2F909E59" w14:textId="77777777" w:rsidR="00427BC8" w:rsidRPr="0004279C" w:rsidRDefault="00AA1C57">
      <w:pPr>
        <w:pStyle w:val="FirstParagraph"/>
      </w:pPr>
      <w:r>
        <w:rPr>
          <w:noProof/>
        </w:rPr>
        <w:drawing>
          <wp:anchor distT="0" distB="0" distL="114300" distR="114300" simplePos="0" relativeHeight="251658240" behindDoc="0" locked="0" layoutInCell="1" allowOverlap="1" wp14:anchorId="432F5FE6" wp14:editId="50713FC2">
            <wp:simplePos x="0" y="0"/>
            <wp:positionH relativeFrom="column">
              <wp:posOffset>0</wp:posOffset>
            </wp:positionH>
            <wp:positionV relativeFrom="paragraph">
              <wp:posOffset>0</wp:posOffset>
            </wp:positionV>
            <wp:extent cx="4620126" cy="3696101"/>
            <wp:effectExtent l="0" t="0" r="9525" b="0"/>
            <wp:wrapTopAndBottom/>
            <wp:docPr id="2" name="Picture"/>
            <wp:cNvGraphicFramePr/>
            <a:graphic xmlns:a="http://schemas.openxmlformats.org/drawingml/2006/main">
              <a:graphicData uri="http://schemas.openxmlformats.org/drawingml/2006/picture">
                <pic:pic xmlns:pic="http://schemas.openxmlformats.org/drawingml/2006/picture">
                  <pic:nvPicPr>
                    <pic:cNvPr id="0" name="Picture" descr="first_draft_files/figure-docx/interactivity_actor_type-1.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anchor>
        </w:drawing>
      </w:r>
      <w:r w:rsidRPr="0004279C">
        <w:t xml:space="preserve"> </w:t>
      </w:r>
      <w:r w:rsidRPr="0004279C">
        <w:rPr>
          <w:b/>
          <w:bCs/>
        </w:rPr>
        <w:t>This is not a good graph</w:t>
      </w:r>
      <w:commentRangeStart w:id="33"/>
      <w:commentRangeEnd w:id="33"/>
      <w:r w:rsidR="002F18B7">
        <w:rPr>
          <w:rStyle w:val="Kommentarzeichen"/>
        </w:rPr>
        <w:commentReference w:id="33"/>
      </w:r>
    </w:p>
    <w:p w14:paraId="5A178AC8" w14:textId="77777777" w:rsidR="00427BC8" w:rsidRPr="0004279C" w:rsidRDefault="00AA1C57">
      <w:pPr>
        <w:pStyle w:val="berschrift3"/>
      </w:pPr>
      <w:bookmarkStart w:id="34" w:name="political-responsiblity-reporting"/>
      <w:bookmarkEnd w:id="32"/>
      <w:r w:rsidRPr="0004279C">
        <w:t>Political responsiblity reporting:</w:t>
      </w:r>
    </w:p>
    <w:p w14:paraId="5433FB50" w14:textId="77777777" w:rsidR="00427BC8" w:rsidRPr="0004279C" w:rsidRDefault="00AA1C57">
      <w:pPr>
        <w:pStyle w:val="berschrift2"/>
      </w:pPr>
      <w:bookmarkStart w:id="35" w:name="X915bea9b2d452c7edac65d1e057c849fc4454d7"/>
      <w:bookmarkEnd w:id="30"/>
      <w:bookmarkEnd w:id="34"/>
      <w:r w:rsidRPr="0004279C">
        <w:t>Benchmarks: communication performance of the EU compared to IOs and national governments</w:t>
      </w:r>
    </w:p>
    <w:p w14:paraId="693D120A" w14:textId="77777777" w:rsidR="00427BC8" w:rsidRPr="0004279C" w:rsidRDefault="00AA1C57">
      <w:pPr>
        <w:pStyle w:val="berschrift3"/>
      </w:pPr>
      <w:bookmarkStart w:id="36" w:name="ease-of-read-1"/>
      <w:r w:rsidRPr="0004279C">
        <w:t>Ease of read</w:t>
      </w:r>
    </w:p>
    <w:p w14:paraId="66E9EBA3" w14:textId="77777777" w:rsidR="00427BC8" w:rsidRPr="0004279C" w:rsidRDefault="00AA1C57">
      <w:pPr>
        <w:pStyle w:val="berschrift3"/>
      </w:pPr>
      <w:bookmarkStart w:id="37" w:name="interactivity-1"/>
      <w:bookmarkEnd w:id="36"/>
      <w:r w:rsidRPr="0004279C">
        <w:t>Interactivity</w:t>
      </w:r>
    </w:p>
    <w:p w14:paraId="3701BC89" w14:textId="4261AEF9" w:rsidR="00427BC8" w:rsidRPr="0004279C" w:rsidRDefault="00AA1C57">
      <w:pPr>
        <w:pStyle w:val="berschrift3"/>
      </w:pPr>
      <w:bookmarkStart w:id="38" w:name="political-responsiblity-reporting-1"/>
      <w:bookmarkEnd w:id="37"/>
      <w:r w:rsidRPr="0004279C">
        <w:t xml:space="preserve">Political </w:t>
      </w:r>
      <w:r w:rsidR="00F70024" w:rsidRPr="0004279C">
        <w:t>responsibility</w:t>
      </w:r>
      <w:r w:rsidRPr="0004279C">
        <w:t xml:space="preserve"> reporting:</w:t>
      </w:r>
    </w:p>
    <w:p w14:paraId="58AA91F5" w14:textId="77777777" w:rsidR="00427BC8" w:rsidRPr="0004279C" w:rsidRDefault="00AA1C57">
      <w:pPr>
        <w:pStyle w:val="berschrift1"/>
      </w:pPr>
      <w:bookmarkStart w:id="39" w:name="conclusion"/>
      <w:bookmarkEnd w:id="29"/>
      <w:bookmarkEnd w:id="35"/>
      <w:bookmarkEnd w:id="38"/>
      <w:r w:rsidRPr="0004279C">
        <w:t>Conclusion</w:t>
      </w:r>
    </w:p>
    <w:p w14:paraId="22AE5B11" w14:textId="77777777" w:rsidR="00427BC8" w:rsidRPr="0004279C" w:rsidRDefault="00AA1C57">
      <w:pPr>
        <w:pStyle w:val="berschrift1"/>
      </w:pPr>
      <w:bookmarkStart w:id="40" w:name="references"/>
      <w:bookmarkEnd w:id="39"/>
      <w:r w:rsidRPr="0004279C">
        <w:t>References</w:t>
      </w:r>
      <w:bookmarkEnd w:id="40"/>
    </w:p>
    <w:sectPr w:rsidR="00427BC8" w:rsidRPr="0004279C">
      <w:pgSz w:w="12240" w:h="15840"/>
      <w:pgMar w:top="1440" w:right="1440" w:bottom="1440" w:left="1440" w:header="708" w:footer="708" w:gutter="0"/>
      <w:cols w:space="70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9" w:author="Christian Rauh" w:date="2021-06-03T09:45:00Z" w:initials="CR">
    <w:p w14:paraId="1A9E4F09" w14:textId="61566648" w:rsidR="007549D9" w:rsidRDefault="007549D9">
      <w:pPr>
        <w:pStyle w:val="Kommentartext"/>
      </w:pPr>
      <w:r>
        <w:rPr>
          <w:rStyle w:val="Kommentarzeichen"/>
        </w:rPr>
        <w:annotationRef/>
      </w:r>
      <w:r>
        <w:t>We need to briefly justify platform choice, probably here if it does not happen earlier</w:t>
      </w:r>
    </w:p>
  </w:comment>
  <w:comment w:id="20" w:author="Christian Rauh" w:date="2021-06-03T09:44:00Z" w:initials="CR">
    <w:p w14:paraId="3D88AE1E" w14:textId="0B1408B2" w:rsidR="007549D9" w:rsidRDefault="007549D9">
      <w:pPr>
        <w:pStyle w:val="Kommentartext"/>
      </w:pPr>
      <w:r>
        <w:rPr>
          <w:rStyle w:val="Kommentarzeichen"/>
        </w:rPr>
        <w:annotationRef/>
      </w:r>
      <w:r>
        <w:t>Not in Zotero …</w:t>
      </w:r>
    </w:p>
  </w:comment>
  <w:comment w:id="21" w:author="Christian Rauh" w:date="2021-06-03T13:27:00Z" w:initials="CR">
    <w:p w14:paraId="4318CA04" w14:textId="689753B5" w:rsidR="002B0B49" w:rsidRDefault="002B0B49">
      <w:pPr>
        <w:pStyle w:val="Kommentartext"/>
      </w:pPr>
      <w:r>
        <w:rPr>
          <w:rStyle w:val="Kommentarzeichen"/>
        </w:rPr>
        <w:annotationRef/>
      </w:r>
      <w:r>
        <w:t>Look up better example</w:t>
      </w:r>
    </w:p>
  </w:comment>
  <w:comment w:id="23" w:author="Christian Rauh" w:date="2021-06-03T11:12:00Z" w:initials="CR">
    <w:p w14:paraId="63D58187" w14:textId="10D7134E" w:rsidR="00A3260D" w:rsidRDefault="00A3260D">
      <w:pPr>
        <w:pStyle w:val="Kommentartext"/>
      </w:pPr>
      <w:r>
        <w:rPr>
          <w:rStyle w:val="Kommentarzeichen"/>
        </w:rPr>
        <w:annotationRef/>
      </w:r>
    </w:p>
  </w:comment>
  <w:comment w:id="24" w:author="Christian Rauh" w:date="2021-06-03T11:36:00Z" w:initials="CR">
    <w:p w14:paraId="03D71265" w14:textId="77777777" w:rsidR="00A750C7" w:rsidRDefault="00A750C7">
      <w:pPr>
        <w:pStyle w:val="Kommentartext"/>
      </w:pPr>
      <w:r>
        <w:rPr>
          <w:rStyle w:val="Kommentarzeichen"/>
        </w:rPr>
        <w:annotationRef/>
      </w:r>
      <w:r>
        <w:t>These things need to prepared mainly in section 2 above. Here it should be really the technical information only.</w:t>
      </w:r>
    </w:p>
    <w:p w14:paraId="4F85AA04" w14:textId="77777777" w:rsidR="00A750C7" w:rsidRDefault="00A750C7">
      <w:pPr>
        <w:pStyle w:val="Kommentartext"/>
      </w:pPr>
    </w:p>
    <w:p w14:paraId="7DBEA043" w14:textId="050075BD" w:rsidR="00A750C7" w:rsidRDefault="00A750C7">
      <w:pPr>
        <w:pStyle w:val="Kommentartext"/>
      </w:pPr>
      <w:r>
        <w:t>I like the parts you have written already but think that the belong rather int section 2:</w:t>
      </w:r>
    </w:p>
    <w:p w14:paraId="33ED7213" w14:textId="77777777" w:rsidR="00A750C7" w:rsidRDefault="00A750C7">
      <w:pPr>
        <w:pStyle w:val="Kommentartext"/>
      </w:pPr>
    </w:p>
    <w:p w14:paraId="54C85756" w14:textId="77777777" w:rsidR="00A750C7" w:rsidRDefault="00A750C7" w:rsidP="00A750C7">
      <w:pPr>
        <w:pStyle w:val="Textkrper"/>
        <w:jc w:val="both"/>
      </w:pPr>
      <w:r>
        <w:t>To examine the communication of quality we focus on three sets of indicators: message complexity, interactivity and reporting of political responsibility. Extant research has demonstrated that both semantic and syntactic complexity of political messages strongly influence political knowledge acquisition and engagement with the messages</w:t>
      </w:r>
      <w:r>
        <w:fldChar w:fldCharType="begin"/>
      </w:r>
      <w:r>
        <w:instrText xml:space="preserve"> ADDIN ZOTERO_ITEM CSL_CITATION {"citationID":"u5xIvmww","properties":{"formattedCitation":"(Bischof &amp; Senninger, 2018; Eveland et al., 2004; Spirling, 2015; Tolochko et al., 2019)","plainCitation":"(Bischof &amp; Senninger, 2018; Eveland et al., 2004; Spirling, 2015; Tolochko et al., 2019)","noteIndex":0},"citationItems":[{"id":7039,"uris":["http://zotero.org/groups/2912652/items/ILLYQJYM"],"uri":["http://zotero.org/groups/2912652/items/ILLYQJYM"],"itemData":{"id":7039,"type":"article-journal","abstract":"Which parties use simple language in their campaign messages, and do simple campaign messages resonate with voters’ information about parties? This study introduces a novel link between the language applied during election campaigns and citizens’ ability to position parties in the ideological space. To this end, how complexity of campaign messages varies across parties as well as how it affects voters’ knowledge about party positions is investigated. Theoretically, it is suggested that populist parties are more likely to simplify their campaign messages to demarcate themselves from mainstream competitors. In turn, voters should perceive and process simpler campaign messages better and, therefore, have more knowledge about the position of parties that communicate simpler campaign messages. The article presents and validates a measure of complexity and uses it to assess the language of manifestos in Austria and Germany in the period 1945–2013. It shows that political parties, in general, use barely comprehensible language to communicate their policy positions. However, differences between parties exist and support is found for the conjecture about populist parties as they employ significantly less complex language in their manifestos. Second, evidence is found that individuals are better able to place parties in the ideological space if parties use less complex campaign messages. The findings lead to greater understanding of mass-elite linkages during election campaigns and have important consequences for the future analysis of manifesto data.","container-title":"European Journal of Political Research","DOI":"https://doi.org/10.1111/1475-6765.12235","ISSN":"1475-6765","issue":"2","language":"en","note":"_eprint: https://ejpr.onlinelibrary.wiley.com/doi/pdf/10.1111/1475-6765.12235","page":"473-495","source":"Wiley Online Library","title":"Simple politics for the people? Complexity in campaign messages and political knowledge","title-short":"Simple politics for the people?","volume":"57","author":[{"family":"Bischof","given":"Daniel"},{"family":"Senninger","given":"Roman"}],"issued":{"date-parts":[["2018"]]}}},{"id":7042,"uris":["http://zotero.org/groups/2912652/items/Z56NSZPE"],"uri":["http://zotero.org/groups/2912652/items/Z56NSZPE"],"itemData":{"id":7042,"type":"article-journal","abstract":"Past research has demonstrated that nonlinear Web presentations (i.e., those that allow viewing in multiple orders) may lead to decreased free recall and learning of factual information compared to traditional, print-like linear Web designs. Recent evidence suggests, however, that nonlinear designs may facilitate learning of the interconnectedness of the presented information. This article presents experimental data from a combined sample of college students and adults (N= 172) manipulating site design and motivation designed to test for these various learning effects and to examine the potential influence of two mediating variables: selective scanning and elaboration. The central finding is that linear site designs encourage factual learning, whereas nonlinear designs increase knowledge structure density (KSD). The effects of elaboration and selective scanning, however, are mixed.","container-title":"Human Communication Research","DOI":"10.1111/j.1468-2958.2004.tb00731.x","ISSN":"0360-3989","issue":"2","journalAbbreviation":"Human Communication Research","page":"208-233","source":"Silverchair","title":"How Web Site Organization Influences Free Recall, Factual Knowledge, and Knowledge Structure Density","volume":"30","author":[{"family":"Eveland","given":"William P.","suffix":"Jr."},{"family":"Cortese","given":"Juliann"},{"family":"Park","given":"Heesun"},{"family":"Dunwoody","given":"Sharon"}],"issued":{"date-parts":[["2004",4,1]]}}},{"id":7040,"uris":["http://zotero.org/groups/2912652/items/LNME3L8N"],"uri":["http://zotero.org/groups/2912652/items/LNME3L8N"],"itemData":{"id":7040,"type":"article-journal","abstract":"We consider the impact of the Second Reform Act, and the doubling of the electorate it delivered, on the linguistic complexity of speeches made by members of parliament in Britain. Noting that the new voters were generally poorer and less educated than those who already enjoyed the suffrage, we hypothesize that cabinet ministers had strong incentives—relative to other members—to appeal to these new electors with simpler statements during parliamentary debates. We assess this claim with a data set of over half a million speeches for the period between the Great Reform Act and Great War, along with methods for measuring the comprehensibility of texts—which we validate in some detail. The theorized relationship holds: ministers become statistically significantly easier to understand (on average) relative to backbenchers, and this effect occurs almost immediately after the 1868 election. We show that this result is not an artifact of new personnel in the House of Commons.","container-title":"The Journal of Politics","DOI":"10.1086/683612","ISSN":"0022-3816","issue":"1","note":"publisher: The University of Chicago Press","page":"120-136","source":"journals.uchicago.edu (Atypon)","title":"Democratization and Linguistic Complexity: The Effect of Franchise Extension on Parliamentary Discourse, 1832–1915","title-short":"Democratization and Linguistic Complexity","volume":"78","author":[{"family":"Spirling","given":"Arthur"}],"issued":{"date-parts":[["2015",12,17]]}}},{"id":7043,"uris":["http://zotero.org/groups/2912652/items/LR4GMTFQ"],"uri":["http://zotero.org/groups/2912652/items/LR4GMTFQ"],"itemData":{"id":7043,"type":"article-journal","abstract":"Communication of political information is vital for a well-functioning democratic system, and texts are one of the main mediums of politics. Most studies dealing with political text consider how such texts communicate content, rather than the structural characteristics of texts themselves. The current study focuses on complexity as one of the focal structural characteristics of political text. Previous research showed that different types of textual complexity affect learning processes. Such prior studies are, however, limited both conceptually and empirically. This study addresses these gaps by employing a large-scale experimental design (N= 822), investigating how different dimensions of textual complexity affect factual and structural political knowledge, and whether such relationships are mediated through perceived complexity. Results indicate that different levels (high vs. low) and different dimensions of textual complexity (semantic vs. syntactic) influence reader’s perception of text, as well as their factual and structural knowledge. Only semantic complexity has an effect on one’s perceived complexity, which in turn negatively affects factual and structural knowledge. Syntactic complexity directly lowered one’s factual knowledge acquisition, while there was no direct effect of syntactic complexity on structural knowledge. The results suggest that text complexity indeed plays an important role in political information acquisition, and our findings also highlight the importance of perception in mediating the structural effects of the text.","container-title":"Political Communication","DOI":"10.1080/10584609.2019.1631919","ISSN":"1058-4609","issue":"4","note":"publisher: Routledge\n_eprint: https://doi.org/10.1080/10584609.2019.1631919","page":"609-628","source":"Taylor and Francis+NEJM","title":"“That Looks Hard!”: Effects of Objective and Perceived Textual Complexity on Factual and Structural Political Knowledge","title-short":"“That Looks Hard!”","volume":"36","author":[{"family":"Tolochko","given":"Petro"},{"family":"Song","given":"Hyunjin"},{"family":"Boomgaarden","given":"Hajo"}],"issued":{"date-parts":[["2019",10,2]]}}}],"schema":"https://github.com/citation-style-language/schema/raw/master/csl-citation.json"} </w:instrText>
      </w:r>
      <w:r>
        <w:fldChar w:fldCharType="separate"/>
      </w:r>
      <w:r w:rsidRPr="0004279C">
        <w:rPr>
          <w:rFonts w:ascii="Cambria" w:hAnsi="Cambria"/>
        </w:rPr>
        <w:t>(Bischof &amp; Senninger, 2018; Eveland et al., 2004; Spirling, 2015; Tolochko et al., 2019)</w:t>
      </w:r>
      <w:r>
        <w:fldChar w:fldCharType="end"/>
      </w:r>
      <w:r>
        <w:t>. Semantic complexity of a message refers to the difficulty of comprehension of the words and phrases in the message (eg: relevant vs pertinent). Syntactic complexity, on the other hand, refers to the difficulty of the structural characteristics of texts such as long noun phrases, and clauses (eg: the tall man stands next to the door vs the man who is tall and standing next to the door). Complex messages requires more cognitive resources to be processed and incorporated into the knowledge structure</w:t>
      </w:r>
      <w:r>
        <w:fldChar w:fldCharType="begin"/>
      </w:r>
      <w:r>
        <w:instrText xml:space="preserve"> ADDIN ZOTERO_ITEM CSL_CITATION {"citationID":"cDpI0je0","properties":{"formattedCitation":"(Lang et al., 2007)","plainCitation":"(Lang et al., 2007)","noteIndex":0},"citationItems":[{"id":7041,"uris":["http://zotero.org/groups/2912652/items/K68EXNLG"],"uri":["http://zotero.org/groups/2912652/items/K68EXNLG"],"itemData":{"id":7041,"type":"article-journal","abstract":"This paper examines whether emotional message content alters the effects of structural complexity and information density on available resources, measured by secondary task reaction times (STRTs), and message encoding, measured by audio recognition. In addition, hypotheses relating motivational activation and resource availability based on the motivational activation concepts of positivity offset (greater appetitive activation in a neutral environment) and negativity bias (faster aversive activation) influence are tested. Results replicate previous research supporting the contention that STRTs measure available resources. In addition, they show that the basic pattern of STRTs and recognition as a function of allocated and required resources is relatively consistent regardless of emotional content of the message. Emotion appears to function as a constant, increasing both resource allocation and resources required. Finally, these data provide some initial support for predicted relationships between motivational activation and resource allocation based on the constructs of positivity offset and negativity bias.","container-title":"Media Psychology","DOI":"10.1080/15213260701532880","ISSN":"1521-3269","issue":"3","note":"publisher: Routledge\n_eprint: https://doi.org/10.1080/15213260701532880","page":"317-338","source":"Taylor and Francis+NEJM","title":"Cognition and Emotion in TV Message Processing: How Valence, Arousing Content, Structural Complexity, and Information Density Affect the Availability of Cognitive Resources","title-short":"Cognition and Emotion in TV Message Processing","volume":"10","author":[{"family":"Lang","given":"Annie"},{"family":"Park","given":"Byungho"},{"family":"Sanders-Jackson","given":"Ashley N."},{"family":"Wilson","given":"Brian D."},{"family":"Wang","given":"Zheng"}],"issued":{"date-parts":[["2007",9,28]]}}}],"schema":"https://github.com/citation-style-language/schema/raw/master/csl-citation.json"} </w:instrText>
      </w:r>
      <w:r>
        <w:fldChar w:fldCharType="separate"/>
      </w:r>
      <w:r w:rsidRPr="0004279C">
        <w:rPr>
          <w:rFonts w:ascii="Cambria" w:hAnsi="Cambria"/>
        </w:rPr>
        <w:t>(Lang et al., 2007)</w:t>
      </w:r>
      <w:r>
        <w:fldChar w:fldCharType="end"/>
      </w:r>
      <w:r w:rsidRPr="0004279C">
        <w:t>, thus reducing th</w:t>
      </w:r>
      <w:r>
        <w:t>e knowledge acquisition and engagement with the political message. We measure semantic complexity of tweets as the average commonality of the words in the tweets by using Google books word commonality and comparing them to the most common word in English, article “the”. For syntactic complexity, we make use of Flesch ease-of-read score</w:t>
      </w:r>
      <w:r>
        <w:fldChar w:fldCharType="begin"/>
      </w:r>
      <w:r>
        <w:instrText xml:space="preserve"> ADDIN ZOTERO_ITEM CSL_CITATION {"citationID":"XW76p6PL","properties":{"formattedCitation":"(Flesch, 1948)","plainCitation":"(Flesch, 1948)","noteIndex":0},"citationItems":[{"id":7038,"uris":["http://zotero.org/groups/2912652/items/3PW2B6CH"],"uri":["http://zotero.org/groups/2912652/items/3PW2B6CH"],"itemData":{"id":7038,"type":"article-journal","container-title":"Journal of Applied Psychology","DOI":"10.1037/h0057532","ISSN":"1939-1854","issue":"3","note":"publisher: US: American Psychological Association","page":"221","source":"psycnet.apa.org","title":"A new readability yardstick.","volume":"32","author":[{"family":"Flesch","given":"Rudolph"}],"issued":{"date-parts":[["1948"]]}}}],"schema":"https://github.com/citation-style-language/schema/raw/master/csl-citation.json"} </w:instrText>
      </w:r>
      <w:r>
        <w:fldChar w:fldCharType="separate"/>
      </w:r>
      <w:r w:rsidRPr="00B73374">
        <w:rPr>
          <w:rFonts w:ascii="Cambria" w:hAnsi="Cambria"/>
        </w:rPr>
        <w:t>(Flesch, 1948)</w:t>
      </w:r>
      <w:r>
        <w:fldChar w:fldCharType="end"/>
      </w:r>
      <w:r>
        <w:t xml:space="preserve"> for each tweet. We create two more syntactic complexity indicators focusing on the meta-linguistic features in Twitter communication; number of hashtags and emojis normalized by number of words in a tweet. Such meta-linguistic features encode large amount of information in a few tokens, thus aid message comprehension </w:t>
      </w:r>
      <w:r>
        <w:fldChar w:fldCharType="begin"/>
      </w:r>
      <w:r>
        <w:instrText xml:space="preserve"> ADDIN ZOTERO_ITEM CSL_CITATION {"citationID":"NvwMOp82","properties":{"formattedCitation":"(Tang &amp; Hew, 2018)","plainCitation":"(Tang &amp; Hew, 2018)","noteIndex":0},"citationItems":[{"id":7037,"uris":["http://zotero.org/groups/2912652/items/RSK838UU"],"uri":["http://zotero.org/groups/2912652/items/RSK838UU"],"itemData":{"id":7037,"type":"paper-conference","abstract":"Using emoticons, emoji, and stickers can supplement the lack of human nonverbal cues in computer-mediated environment. Although the use of emoticons, emoji, and stickers has become a common practice, we lack a comprehensive understanding of its communicative function, its impact on online user interactions, the characteristics of user behavior, and user motives. This study is by far the first review to systematically categorize and conclude the studies on using emoticons, emoji, and stickers in computer-mediated communications. We searched related literature in 11 databases and reviewed 50 empirical studies. We then summarized the characteristics of previous studies and the major topics and findings in an inductive approach. The results show that proper use of emoticons, emoji, and stickers, especially positive emoticons, is conducive to both relationship formation and cognitive understanding. They not only help participants express emotions and manage interrelations but also function as words to aid message comprehension.","collection-title":"Educational Communications and Technology Yearbook","container-title":"New Media for Educational Change","DOI":"10.1007/978-981-10-8896-4_16","event-place":"Singapore","ISBN":"978-981-10-8896-4","language":"en","page":"191-201","publisher":"Springer","publisher-place":"Singapore","source":"Springer Link","title":"Emoticon, Emoji, and Sticker Use in Computer-Mediated Communications: Understanding Its Communicative Function, Impact, User Behavior, and Motive","title-short":"Emoticon, Emoji, and Sticker Use in Computer-Mediated Communications","author":[{"family":"Tang","given":"Ying"},{"family":"Hew","given":"Khe Foon"}],"editor":[{"family":"Deng","given":"Liping"},{"family":"Ma","given":"Will W. K."},{"family":"Fong","given":"Cheuk Wai Rose"}],"issued":{"date-parts":[["2018"]]}}}],"schema":"https://github.com/citation-style-language/schema/raw/master/csl-citation.json"} </w:instrText>
      </w:r>
      <w:r>
        <w:fldChar w:fldCharType="separate"/>
      </w:r>
      <w:r w:rsidRPr="006A4A71">
        <w:rPr>
          <w:rFonts w:ascii="Cambria" w:hAnsi="Cambria"/>
        </w:rPr>
        <w:t>(Tang &amp; Hew, 2018)</w:t>
      </w:r>
      <w:r>
        <w:fldChar w:fldCharType="end"/>
      </w:r>
      <w:r>
        <w:t>.</w:t>
      </w:r>
    </w:p>
    <w:p w14:paraId="228D4B29" w14:textId="151724DA" w:rsidR="00A750C7" w:rsidRDefault="00A750C7">
      <w:pPr>
        <w:pStyle w:val="Kommentartext"/>
      </w:pPr>
    </w:p>
  </w:comment>
  <w:comment w:id="25" w:author="Christian Rauh" w:date="2021-06-03T11:35:00Z" w:initials="CR">
    <w:p w14:paraId="4DA9BAD8" w14:textId="60FE9B00" w:rsidR="004A39FD" w:rsidRDefault="004A39FD">
      <w:pPr>
        <w:pStyle w:val="Kommentartext"/>
      </w:pPr>
      <w:r>
        <w:rPr>
          <w:rStyle w:val="Kommentarzeichen"/>
        </w:rPr>
        <w:annotationRef/>
      </w:r>
      <w:r>
        <w:t xml:space="preserve">I left out verbal style for now, </w:t>
      </w:r>
      <w:r w:rsidR="00A750C7">
        <w:t>not really sure of whether to include it</w:t>
      </w:r>
    </w:p>
  </w:comment>
  <w:comment w:id="26" w:author="Christian Rauh" w:date="2021-06-03T12:46:00Z" w:initials="CR">
    <w:p w14:paraId="5F425D40" w14:textId="676B929E" w:rsidR="00AD4BA7" w:rsidRDefault="00AD4BA7">
      <w:pPr>
        <w:pStyle w:val="Kommentartext"/>
      </w:pPr>
      <w:r>
        <w:rPr>
          <w:rStyle w:val="Kommentarzeichen"/>
        </w:rPr>
        <w:annotationRef/>
      </w:r>
      <w:r>
        <w:t>Also here some theoretical preparation is needed above, I am thinking of something like propaganda vs political dialogue …</w:t>
      </w:r>
    </w:p>
  </w:comment>
  <w:comment w:id="27" w:author="Christian Rauh" w:date="2021-06-03T13:07:00Z" w:initials="CR">
    <w:p w14:paraId="795BA2D2" w14:textId="636E101C" w:rsidR="00647BB3" w:rsidRDefault="00647BB3">
      <w:pPr>
        <w:pStyle w:val="Kommentartext"/>
      </w:pPr>
      <w:r>
        <w:rPr>
          <w:rStyle w:val="Kommentarzeichen"/>
        </w:rPr>
        <w:annotationRef/>
      </w:r>
      <w:r>
        <w:t>Normalization by follower counts can either be discussed hre or in the analysis below …</w:t>
      </w:r>
    </w:p>
  </w:comment>
  <w:comment w:id="28" w:author="Christian Rauh" w:date="2021-06-03T13:08:00Z" w:initials="CR">
    <w:p w14:paraId="18C92708" w14:textId="12D54DF2" w:rsidR="00647BB3" w:rsidRDefault="00647BB3">
      <w:pPr>
        <w:pStyle w:val="Kommentartext"/>
      </w:pPr>
      <w:r>
        <w:rPr>
          <w:rStyle w:val="Kommentarzeichen"/>
        </w:rPr>
        <w:annotationRef/>
      </w:r>
      <w:r>
        <w:t>I would use these text bits in the discussion of the results below:</w:t>
      </w:r>
    </w:p>
    <w:p w14:paraId="1C1BF57D" w14:textId="77777777" w:rsidR="00647BB3" w:rsidRDefault="00647BB3">
      <w:pPr>
        <w:pStyle w:val="Kommentartext"/>
      </w:pPr>
    </w:p>
    <w:p w14:paraId="77EB241C" w14:textId="77777777" w:rsidR="00647BB3" w:rsidRDefault="00647BB3" w:rsidP="00647BB3">
      <w:pPr>
        <w:pStyle w:val="Textkrper"/>
        <w:jc w:val="both"/>
      </w:pPr>
      <w:r>
        <w:t>We gauge the interactivity of the Twitter communication by exploiting quote, retweet and reply meta-data provided by the Twitter API. We measure the one-way interactivity by percentage share of quoted and retweeted tweets per account</w:t>
      </w:r>
      <w:r>
        <w:rPr>
          <w:rStyle w:val="Kommentarzeichen"/>
        </w:rPr>
        <w:annotationRef/>
      </w:r>
      <w:r>
        <w:t>. Quoting refer to the activity of sharing others’ tweets with a comment while retweeting is simply sharing others’ tweet. These one-way interactivity between accounts enable public messages travel further thus find a broader audience. We measure the two-way interactivity with percentage share of replies by an account. Unlike mentions, replies are tweets targeting other tweets addressed to the account. These interactions enable a dialog between account owner and the audience.</w:t>
      </w:r>
    </w:p>
    <w:p w14:paraId="1969162F" w14:textId="1AD92E12" w:rsidR="00647BB3" w:rsidRDefault="00647BB3">
      <w:pPr>
        <w:pStyle w:val="Kommentartext"/>
      </w:pPr>
    </w:p>
  </w:comment>
  <w:comment w:id="33" w:author="Christian Rauh" w:date="2021-06-03T13:09:00Z" w:initials="CR">
    <w:p w14:paraId="219ED263" w14:textId="77777777" w:rsidR="002F18B7" w:rsidRDefault="002F18B7">
      <w:pPr>
        <w:pStyle w:val="Kommentartext"/>
      </w:pPr>
      <w:r>
        <w:rPr>
          <w:rStyle w:val="Kommentarzeichen"/>
        </w:rPr>
        <w:annotationRef/>
      </w:r>
      <w:r>
        <w:t xml:space="preserve">Sina, in which file can I find these codings? </w:t>
      </w:r>
      <w:r>
        <w:br/>
      </w:r>
    </w:p>
    <w:p w14:paraId="21328856" w14:textId="70C04289" w:rsidR="002F18B7" w:rsidRDefault="002F18B7">
      <w:pPr>
        <w:pStyle w:val="Kommentartext"/>
      </w:pPr>
      <w:r>
        <w:t>In my extant scripts I just simply distinguished persons from institutions – otherwise it becomes to much (as we would need to discuss the catrgories in detail)</w:t>
      </w:r>
    </w:p>
    <w:p w14:paraId="1BC8F119" w14:textId="77777777" w:rsidR="002F18B7" w:rsidRDefault="002F18B7">
      <w:pPr>
        <w:pStyle w:val="Kommentartext"/>
      </w:pPr>
    </w:p>
    <w:p w14:paraId="50F2A7F1" w14:textId="7073A0FD" w:rsidR="002F18B7" w:rsidRDefault="002F18B7">
      <w:pPr>
        <w:pStyle w:val="Kommentartext"/>
      </w:pPr>
      <w:r>
        <w:t>But maybe a descriptive appendix on variation (ecluding temporal va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A9E4F09" w15:done="0"/>
  <w15:commentEx w15:paraId="3D88AE1E" w15:done="0"/>
  <w15:commentEx w15:paraId="4318CA04" w15:done="0"/>
  <w15:commentEx w15:paraId="63D58187" w15:done="0"/>
  <w15:commentEx w15:paraId="228D4B29" w15:done="0"/>
  <w15:commentEx w15:paraId="4DA9BAD8" w15:done="0"/>
  <w15:commentEx w15:paraId="5F425D40" w15:done="0"/>
  <w15:commentEx w15:paraId="795BA2D2" w15:done="0"/>
  <w15:commentEx w15:paraId="1969162F" w15:done="0"/>
  <w15:commentEx w15:paraId="50F2A7F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63231E" w16cex:dateUtc="2021-06-03T07:45:00Z"/>
  <w16cex:commentExtensible w16cex:durableId="24632312" w16cex:dateUtc="2021-06-03T07:44:00Z"/>
  <w16cex:commentExtensible w16cex:durableId="24635740" w16cex:dateUtc="2021-06-03T11:27:00Z"/>
  <w16cex:commentExtensible w16cex:durableId="2463379C" w16cex:dateUtc="2021-06-03T09:12:00Z"/>
  <w16cex:commentExtensible w16cex:durableId="24633D47" w16cex:dateUtc="2021-06-03T09:36:00Z"/>
  <w16cex:commentExtensible w16cex:durableId="24633D1B" w16cex:dateUtc="2021-06-03T09:35:00Z"/>
  <w16cex:commentExtensible w16cex:durableId="24634DC3" w16cex:dateUtc="2021-06-03T10:46:00Z"/>
  <w16cex:commentExtensible w16cex:durableId="2463528F" w16cex:dateUtc="2021-06-03T11:07:00Z"/>
  <w16cex:commentExtensible w16cex:durableId="246352B4" w16cex:dateUtc="2021-06-03T11:08:00Z"/>
  <w16cex:commentExtensible w16cex:durableId="24635310" w16cex:dateUtc="2021-06-03T11: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A9E4F09" w16cid:durableId="2463231E"/>
  <w16cid:commentId w16cid:paraId="3D88AE1E" w16cid:durableId="24632312"/>
  <w16cid:commentId w16cid:paraId="4318CA04" w16cid:durableId="24635740"/>
  <w16cid:commentId w16cid:paraId="63D58187" w16cid:durableId="2463379C"/>
  <w16cid:commentId w16cid:paraId="228D4B29" w16cid:durableId="24633D47"/>
  <w16cid:commentId w16cid:paraId="4DA9BAD8" w16cid:durableId="24633D1B"/>
  <w16cid:commentId w16cid:paraId="5F425D40" w16cid:durableId="24634DC3"/>
  <w16cid:commentId w16cid:paraId="795BA2D2" w16cid:durableId="2463528F"/>
  <w16cid:commentId w16cid:paraId="1969162F" w16cid:durableId="246352B4"/>
  <w16cid:commentId w16cid:paraId="50F2A7F1" w16cid:durableId="2463531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313A18" w14:textId="77777777" w:rsidR="00C96B0B" w:rsidRDefault="00C96B0B">
      <w:pPr>
        <w:spacing w:after="0"/>
      </w:pPr>
      <w:r>
        <w:separator/>
      </w:r>
    </w:p>
  </w:endnote>
  <w:endnote w:type="continuationSeparator" w:id="0">
    <w:p w14:paraId="0BA102C6" w14:textId="77777777" w:rsidR="00C96B0B" w:rsidRDefault="00C96B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9ABF1E" w14:textId="77777777" w:rsidR="00C96B0B" w:rsidRDefault="00C96B0B">
      <w:r>
        <w:separator/>
      </w:r>
    </w:p>
  </w:footnote>
  <w:footnote w:type="continuationSeparator" w:id="0">
    <w:p w14:paraId="6875F765" w14:textId="77777777" w:rsidR="00C96B0B" w:rsidRDefault="00C96B0B">
      <w:r>
        <w:continuationSeparator/>
      </w:r>
    </w:p>
  </w:footnote>
  <w:footnote w:id="1">
    <w:p w14:paraId="1AFC60BD" w14:textId="77777777" w:rsidR="00427BC8" w:rsidRDefault="00AA1C57">
      <w:pPr>
        <w:pStyle w:val="Funotentext"/>
      </w:pPr>
      <w:r>
        <w:rPr>
          <w:rStyle w:val="Funotenzeichen"/>
        </w:rPr>
        <w:footnoteRef/>
      </w:r>
      <w:r>
        <w:t xml:space="preserve"> PhD Candidate, Department of Sociology and Political Science, Norwegian University of Science and Technology</w:t>
      </w:r>
    </w:p>
  </w:footnote>
  <w:footnote w:id="2">
    <w:p w14:paraId="5F17E3BD" w14:textId="77777777" w:rsidR="00427BC8" w:rsidRDefault="00AA1C57">
      <w:pPr>
        <w:pStyle w:val="Funotentext"/>
      </w:pPr>
      <w:r>
        <w:rPr>
          <w:rStyle w:val="Funotenzeichen"/>
        </w:rPr>
        <w:footnoteRef/>
      </w:r>
      <w:r>
        <w:t xml:space="preserve"> Prof., Global Governance Unit, Social Science Center Berli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4320870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421EF0C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ristian Rauh">
    <w15:presenceInfo w15:providerId="Windows Live" w15:userId="0a32799be43b6ba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79A7"/>
    <w:rsid w:val="00034E06"/>
    <w:rsid w:val="0004279C"/>
    <w:rsid w:val="00042BC7"/>
    <w:rsid w:val="0006344E"/>
    <w:rsid w:val="00066786"/>
    <w:rsid w:val="000671F6"/>
    <w:rsid w:val="000709A8"/>
    <w:rsid w:val="000A5DFE"/>
    <w:rsid w:val="00101477"/>
    <w:rsid w:val="00103B38"/>
    <w:rsid w:val="001205DF"/>
    <w:rsid w:val="00154967"/>
    <w:rsid w:val="001B653D"/>
    <w:rsid w:val="00200934"/>
    <w:rsid w:val="002325C3"/>
    <w:rsid w:val="002606EE"/>
    <w:rsid w:val="00276C03"/>
    <w:rsid w:val="002B0B49"/>
    <w:rsid w:val="002C1FF7"/>
    <w:rsid w:val="002F18B7"/>
    <w:rsid w:val="00306F1A"/>
    <w:rsid w:val="00331C96"/>
    <w:rsid w:val="003607B4"/>
    <w:rsid w:val="00390BB8"/>
    <w:rsid w:val="003B677B"/>
    <w:rsid w:val="003F5F68"/>
    <w:rsid w:val="00416812"/>
    <w:rsid w:val="00427BC8"/>
    <w:rsid w:val="00443AE0"/>
    <w:rsid w:val="00495178"/>
    <w:rsid w:val="004A39FD"/>
    <w:rsid w:val="004B07B6"/>
    <w:rsid w:val="004E181E"/>
    <w:rsid w:val="004E29B3"/>
    <w:rsid w:val="004E5D41"/>
    <w:rsid w:val="004F689C"/>
    <w:rsid w:val="00513B20"/>
    <w:rsid w:val="00545EEA"/>
    <w:rsid w:val="00557D64"/>
    <w:rsid w:val="00590D07"/>
    <w:rsid w:val="005C15EF"/>
    <w:rsid w:val="005F0D07"/>
    <w:rsid w:val="005F7A6F"/>
    <w:rsid w:val="00647BB3"/>
    <w:rsid w:val="0065143F"/>
    <w:rsid w:val="00657EB3"/>
    <w:rsid w:val="006A4A71"/>
    <w:rsid w:val="00722A59"/>
    <w:rsid w:val="00733895"/>
    <w:rsid w:val="007549D9"/>
    <w:rsid w:val="00757CF7"/>
    <w:rsid w:val="00784D58"/>
    <w:rsid w:val="007A6233"/>
    <w:rsid w:val="007E12A1"/>
    <w:rsid w:val="00883531"/>
    <w:rsid w:val="00896896"/>
    <w:rsid w:val="008D6863"/>
    <w:rsid w:val="00903435"/>
    <w:rsid w:val="00921931"/>
    <w:rsid w:val="009309E3"/>
    <w:rsid w:val="009575F4"/>
    <w:rsid w:val="00977A38"/>
    <w:rsid w:val="009A0AF5"/>
    <w:rsid w:val="009C1469"/>
    <w:rsid w:val="009E72A2"/>
    <w:rsid w:val="00A012B9"/>
    <w:rsid w:val="00A3219A"/>
    <w:rsid w:val="00A3260D"/>
    <w:rsid w:val="00A40FF0"/>
    <w:rsid w:val="00A73EF3"/>
    <w:rsid w:val="00A750C7"/>
    <w:rsid w:val="00AA1C57"/>
    <w:rsid w:val="00AD4BA7"/>
    <w:rsid w:val="00B22A1C"/>
    <w:rsid w:val="00B73374"/>
    <w:rsid w:val="00B86B75"/>
    <w:rsid w:val="00BA6CA2"/>
    <w:rsid w:val="00BB46B6"/>
    <w:rsid w:val="00BC48D5"/>
    <w:rsid w:val="00C23E5C"/>
    <w:rsid w:val="00C36279"/>
    <w:rsid w:val="00C64966"/>
    <w:rsid w:val="00C65C79"/>
    <w:rsid w:val="00C96B0B"/>
    <w:rsid w:val="00CE08B6"/>
    <w:rsid w:val="00D22DE7"/>
    <w:rsid w:val="00DA115A"/>
    <w:rsid w:val="00DC37B3"/>
    <w:rsid w:val="00DC5BD4"/>
    <w:rsid w:val="00DC6735"/>
    <w:rsid w:val="00E30197"/>
    <w:rsid w:val="00E315A3"/>
    <w:rsid w:val="00E77EC7"/>
    <w:rsid w:val="00EA1DC0"/>
    <w:rsid w:val="00EF18CF"/>
    <w:rsid w:val="00F036D0"/>
    <w:rsid w:val="00F06236"/>
    <w:rsid w:val="00F067DF"/>
    <w:rsid w:val="00F15EA5"/>
    <w:rsid w:val="00F240EB"/>
    <w:rsid w:val="00F70024"/>
    <w:rsid w:val="00F76F0F"/>
    <w:rsid w:val="00F84A9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7F5A67"/>
  <w15:docId w15:val="{49E088A0-28B9-4FD2-A979-5A97E23A3E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Kommentarzeichen">
    <w:name w:val="annotation reference"/>
    <w:basedOn w:val="Absatz-Standardschriftart"/>
    <w:semiHidden/>
    <w:unhideWhenUsed/>
    <w:rsid w:val="009309E3"/>
    <w:rPr>
      <w:sz w:val="16"/>
      <w:szCs w:val="16"/>
    </w:rPr>
  </w:style>
  <w:style w:type="paragraph" w:styleId="Kommentartext">
    <w:name w:val="annotation text"/>
    <w:basedOn w:val="Standard"/>
    <w:link w:val="KommentartextZchn"/>
    <w:unhideWhenUsed/>
    <w:rsid w:val="009309E3"/>
    <w:rPr>
      <w:sz w:val="20"/>
      <w:szCs w:val="20"/>
    </w:rPr>
  </w:style>
  <w:style w:type="character" w:customStyle="1" w:styleId="KommentartextZchn">
    <w:name w:val="Kommentartext Zchn"/>
    <w:basedOn w:val="Absatz-Standardschriftart"/>
    <w:link w:val="Kommentartext"/>
    <w:rsid w:val="009309E3"/>
    <w:rPr>
      <w:sz w:val="20"/>
      <w:szCs w:val="20"/>
    </w:rPr>
  </w:style>
  <w:style w:type="paragraph" w:styleId="Kommentarthema">
    <w:name w:val="annotation subject"/>
    <w:basedOn w:val="Kommentartext"/>
    <w:next w:val="Kommentartext"/>
    <w:link w:val="KommentarthemaZchn"/>
    <w:semiHidden/>
    <w:unhideWhenUsed/>
    <w:rsid w:val="009309E3"/>
    <w:rPr>
      <w:b/>
      <w:bCs/>
    </w:rPr>
  </w:style>
  <w:style w:type="character" w:customStyle="1" w:styleId="KommentarthemaZchn">
    <w:name w:val="Kommentarthema Zchn"/>
    <w:basedOn w:val="KommentartextZchn"/>
    <w:link w:val="Kommentarthema"/>
    <w:semiHidden/>
    <w:rsid w:val="009309E3"/>
    <w:rPr>
      <w:b/>
      <w:bCs/>
      <w:sz w:val="20"/>
      <w:szCs w:val="20"/>
    </w:rPr>
  </w:style>
  <w:style w:type="character" w:customStyle="1" w:styleId="css-901oao">
    <w:name w:val="css-901oao"/>
    <w:basedOn w:val="Absatz-Standardschriftart"/>
    <w:rsid w:val="002B0B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6C4223-97ED-4AE6-B39D-85A7297B70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072</Words>
  <Characters>19354</Characters>
  <Application>Microsoft Office Word</Application>
  <DocSecurity>0</DocSecurity>
  <Lines>161</Lines>
  <Paragraphs>44</Paragraphs>
  <ScaleCrop>false</ScaleCrop>
  <HeadingPairs>
    <vt:vector size="2" baseType="variant">
      <vt:variant>
        <vt:lpstr>Titel</vt:lpstr>
      </vt:variant>
      <vt:variant>
        <vt:i4>1</vt:i4>
      </vt:variant>
    </vt:vector>
  </HeadingPairs>
  <TitlesOfParts>
    <vt:vector size="1" baseType="lpstr">
      <vt:lpstr>Com_qual_v1</vt:lpstr>
    </vt:vector>
  </TitlesOfParts>
  <Company/>
  <LinksUpToDate>false</LinksUpToDate>
  <CharactersWithSpaces>22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_qual_v1</dc:title>
  <dc:creator>Sina Özdemir;Christian Rauh</dc:creator>
  <cp:keywords/>
  <cp:lastModifiedBy>Christian Rauh</cp:lastModifiedBy>
  <cp:revision>12</cp:revision>
  <dcterms:created xsi:type="dcterms:W3CDTF">2021-06-03T07:33:00Z</dcterms:created>
  <dcterms:modified xsi:type="dcterms:W3CDTF">2021-06-03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14/2021</vt:lpwstr>
  </property>
  <property fmtid="{D5CDD505-2E9C-101B-9397-08002B2CF9AE}" pid="3" name="output">
    <vt:lpwstr/>
  </property>
  <property fmtid="{D5CDD505-2E9C-101B-9397-08002B2CF9AE}" pid="4" name="ZOTERO_PREF_1">
    <vt:lpwstr>&lt;data data-version="3" zotero-version="5.0.96.2"&gt;&lt;session id="H7hIoRTH"/&gt;&lt;style id="http://www.zotero.org/styles/apa" locale="en-US" hasBibliography="1" bibliographyStyleHasBeenSet="0"/&gt;&lt;prefs&gt;&lt;pref name="fieldType" value="Field"/&gt;&lt;pref name="automaticJou</vt:lpwstr>
  </property>
  <property fmtid="{D5CDD505-2E9C-101B-9397-08002B2CF9AE}" pid="5" name="ZOTERO_PREF_2">
    <vt:lpwstr>rnalAbbreviations" value="true"/&gt;&lt;/prefs&gt;&lt;/data&gt;</vt:lpwstr>
  </property>
</Properties>
</file>